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6493A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8F18E5">
        <w:rPr>
          <w:rFonts w:ascii="Open Sans" w:hAnsi="Open Sans" w:cs="Open Sans"/>
          <w:b/>
          <w:color w:val="000000" w:themeColor="text1"/>
          <w:spacing w:val="14"/>
        </w:rPr>
        <w:t>INOVAÇÃO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2"/>
        <w:gridCol w:w="4539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7F456C30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17FB65D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Carga Horária Semanal do </w:t>
            </w:r>
            <w:r w:rsidR="007E7D61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EDC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BDA474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55474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Carga Horária Semanal do(s) Estudante(s)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25ABC59" w14:textId="77777777" w:rsidR="006772F1" w:rsidRPr="00E876CA" w:rsidRDefault="006772F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5DF883BD" w14:textId="786A6A0B" w:rsidR="006772F1" w:rsidRPr="00E876CA" w:rsidRDefault="006772F1" w:rsidP="006772F1">
      <w:pPr>
        <w:spacing w:before="60" w:after="60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1. TÍTULO DO PROJETO DE </w:t>
      </w:r>
      <w:r w:rsidR="00862493">
        <w:rPr>
          <w:rFonts w:ascii="Open Sans" w:hAnsi="Open Sans" w:cs="Open Sans"/>
          <w:b/>
          <w:color w:val="000000" w:themeColor="text1"/>
          <w:sz w:val="20"/>
          <w:szCs w:val="20"/>
        </w:rPr>
        <w:t>INOVAÇÃO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O título deve conter a ideia do conteúdo que será abordado no projeto, sendo o mais curto possível, não podendo usar abreviações, fórmulas ou jargões. Deverá ser escrito em letra maiúscula, tamanho 12, centralizado e em negrito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14364E61" w14:textId="77777777" w:rsidTr="00D74C03">
        <w:trPr>
          <w:trHeight w:val="445"/>
        </w:trPr>
        <w:tc>
          <w:tcPr>
            <w:tcW w:w="5000" w:type="pct"/>
          </w:tcPr>
          <w:p w14:paraId="21E2C899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69ACF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2. DESCRIÇÃO DO PROJETO (RESUMO)</w:t>
      </w:r>
      <w:r w:rsidRPr="00E876CA">
        <w:rPr>
          <w:rFonts w:ascii="Open Sans" w:hAnsi="Open Sans" w:cs="Open Sans"/>
          <w:b/>
          <w:color w:val="000000" w:themeColor="text1"/>
          <w:spacing w:val="-16"/>
          <w:sz w:val="20"/>
          <w:szCs w:val="20"/>
        </w:rPr>
        <w:t>: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(Contendo no máximo 300 palavras, deve ser conciso e objetivo, apresentado em apenas um parágrafo com espaçamento simples, alinhamento justificado, fonte 12, sem citações, tabelas, gráficos, fotos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79D79F4A" w14:textId="77777777" w:rsidTr="00D74C03">
        <w:trPr>
          <w:trHeight w:val="445"/>
        </w:trPr>
        <w:tc>
          <w:tcPr>
            <w:tcW w:w="5000" w:type="pct"/>
          </w:tcPr>
          <w:p w14:paraId="2B1C5AE4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006CF2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3. INTRODUÇÃO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 introdução deve destacar o porquê da escolha do tema, anunciando a ideia básica do projeto destacando o problema da pesquisa e situando o tema dentro do contexto geral da sua área de trabalho, descrevendo as motivações que levaram a escolha do mesmo. Máximo de 2 páginas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0A7C81FC" w14:textId="77777777" w:rsidTr="00D74C03">
        <w:trPr>
          <w:trHeight w:val="445"/>
        </w:trPr>
        <w:tc>
          <w:tcPr>
            <w:tcW w:w="5000" w:type="pct"/>
          </w:tcPr>
          <w:p w14:paraId="0045A2A0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5935A51" w14:textId="6FB25D93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4. </w:t>
      </w:r>
      <w:r w:rsidR="00F51681">
        <w:rPr>
          <w:rFonts w:ascii="Open Sans" w:hAnsi="Open Sans" w:cs="Open Sans"/>
          <w:b/>
          <w:color w:val="000000" w:themeColor="text1"/>
          <w:sz w:val="20"/>
          <w:szCs w:val="20"/>
        </w:rPr>
        <w:t>PROBLEMA A SER RESOLVIDO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Destaca as razões de ordem teórica ou prática que justificam a realização</w:t>
      </w:r>
      <w:r w:rsidR="004B258B">
        <w:rPr>
          <w:rFonts w:ascii="Open Sans" w:hAnsi="Open Sans" w:cs="Open Sans"/>
          <w:color w:val="000000" w:themeColor="text1"/>
          <w:sz w:val="20"/>
          <w:szCs w:val="20"/>
        </w:rPr>
        <w:t xml:space="preserve"> do projeto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, ressaltando a relevância do problema investigado, as contribuições que </w:t>
      </w:r>
      <w:r w:rsidR="004B258B">
        <w:rPr>
          <w:rFonts w:ascii="Open Sans" w:hAnsi="Open Sans" w:cs="Open Sans"/>
          <w:color w:val="000000" w:themeColor="text1"/>
          <w:sz w:val="20"/>
          <w:szCs w:val="20"/>
        </w:rPr>
        <w:t>a solução proposta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pode trazer, bem como as possibilidades de modificações no âmbito da realidade do tema proposto.  Máximo de 1 págin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5B463D8E" w14:textId="77777777" w:rsidTr="00D74C03">
        <w:trPr>
          <w:trHeight w:val="445"/>
        </w:trPr>
        <w:tc>
          <w:tcPr>
            <w:tcW w:w="5000" w:type="pct"/>
          </w:tcPr>
          <w:p w14:paraId="60FCBF5D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0B46A92" w14:textId="64C76EEE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77981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5. </w:t>
      </w:r>
      <w:r w:rsidR="00B151AA" w:rsidRPr="00377981">
        <w:rPr>
          <w:rFonts w:ascii="Open Sans" w:hAnsi="Open Sans" w:cs="Open Sans"/>
          <w:b/>
          <w:color w:val="000000" w:themeColor="text1"/>
          <w:sz w:val="20"/>
          <w:szCs w:val="20"/>
        </w:rPr>
        <w:t>TIPO DE INOVAÇÃO</w:t>
      </w:r>
      <w:r w:rsidRPr="00377981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377981">
        <w:rPr>
          <w:rFonts w:ascii="Open Sans" w:hAnsi="Open Sans" w:cs="Open Sans"/>
          <w:color w:val="000000" w:themeColor="text1"/>
          <w:sz w:val="20"/>
          <w:szCs w:val="20"/>
        </w:rPr>
        <w:t>(</w:t>
      </w:r>
      <w:r w:rsidR="00B151AA" w:rsidRPr="00377981">
        <w:rPr>
          <w:rFonts w:ascii="Open Sans" w:hAnsi="Open Sans" w:cs="Open Sans"/>
          <w:color w:val="000000" w:themeColor="text1"/>
          <w:sz w:val="20"/>
          <w:szCs w:val="20"/>
        </w:rPr>
        <w:t>Indicar o tipo de registro de propriedade intelectual</w:t>
      </w:r>
      <w:r w:rsidR="00377981" w:rsidRPr="00377981">
        <w:rPr>
          <w:rFonts w:ascii="Open Sans" w:hAnsi="Open Sans" w:cs="Open Sans"/>
          <w:color w:val="000000" w:themeColor="text1"/>
          <w:sz w:val="20"/>
          <w:szCs w:val="20"/>
        </w:rPr>
        <w:t xml:space="preserve"> que poderá ser gerada</w:t>
      </w:r>
      <w:r w:rsidRPr="00377981">
        <w:rPr>
          <w:rFonts w:ascii="Open Sans" w:hAnsi="Open Sans" w:cs="Open Sans"/>
          <w:color w:val="000000" w:themeColor="text1"/>
          <w:sz w:val="20"/>
          <w:szCs w:val="20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22A7E88D" w14:textId="77777777" w:rsidTr="00D74C03">
        <w:trPr>
          <w:trHeight w:val="445"/>
        </w:trPr>
        <w:tc>
          <w:tcPr>
            <w:tcW w:w="5000" w:type="pct"/>
          </w:tcPr>
          <w:p w14:paraId="54089995" w14:textId="77777777" w:rsidR="00B151AA" w:rsidRDefault="00B151AA" w:rsidP="00B151AA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P</w:t>
            </w:r>
            <w:r w:rsidRPr="00B151AA">
              <w:rPr>
                <w:rFonts w:ascii="Open Sans" w:hAnsi="Open Sans" w:cs="Open Sans"/>
                <w:color w:val="000000" w:themeColor="text1"/>
              </w:rPr>
              <w:t>rograma de computador</w:t>
            </w:r>
          </w:p>
          <w:p w14:paraId="50781E19" w14:textId="77777777" w:rsidR="00377981" w:rsidRDefault="00377981" w:rsidP="00B151AA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Patente invenção/</w:t>
            </w:r>
            <w:r w:rsidR="00B151AA" w:rsidRPr="00B151AA">
              <w:rPr>
                <w:rFonts w:ascii="Open Sans" w:hAnsi="Open Sans" w:cs="Open Sans"/>
                <w:color w:val="000000" w:themeColor="text1"/>
              </w:rPr>
              <w:t>modelo de utilidade</w:t>
            </w:r>
          </w:p>
          <w:p w14:paraId="2571673B" w14:textId="77777777" w:rsidR="00377981" w:rsidRDefault="00377981" w:rsidP="00B151AA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T</w:t>
            </w:r>
            <w:r w:rsidR="00B151AA" w:rsidRPr="00B151AA">
              <w:rPr>
                <w:rFonts w:ascii="Open Sans" w:hAnsi="Open Sans" w:cs="Open Sans"/>
                <w:color w:val="000000" w:themeColor="text1"/>
              </w:rPr>
              <w:t>opografia de circuitos integrados</w:t>
            </w:r>
          </w:p>
          <w:p w14:paraId="146931CB" w14:textId="377C2A61" w:rsidR="006772F1" w:rsidRPr="00E876CA" w:rsidRDefault="00377981" w:rsidP="00377981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D</w:t>
            </w:r>
            <w:r w:rsidR="00B151AA" w:rsidRPr="00B151AA">
              <w:rPr>
                <w:rFonts w:ascii="Open Sans" w:hAnsi="Open Sans" w:cs="Open Sans"/>
                <w:color w:val="000000" w:themeColor="text1"/>
              </w:rPr>
              <w:t>esenho industrial</w:t>
            </w:r>
          </w:p>
        </w:tc>
      </w:tr>
    </w:tbl>
    <w:p w14:paraId="1E913EB8" w14:textId="615B0CBD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6. OBJETIVOS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Destaca o que o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pretende realizar. Devendo ser dividido em primário/geral: dimensão ampla pretendida com </w:t>
      </w:r>
      <w:r w:rsidR="00437B36">
        <w:rPr>
          <w:rFonts w:ascii="Open Sans" w:hAnsi="Open Sans" w:cs="Open Sans"/>
          <w:color w:val="000000" w:themeColor="text1"/>
          <w:sz w:val="20"/>
          <w:szCs w:val="20"/>
        </w:rPr>
        <w:t>o projeto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, e secundário/específicos: que viabilizaram o alcance do objetivo primário/geral. Obrigatoriamente deverá ser iniciado por verbos no infinitivo, por exemplo: conhecer, identificar, traçar, determinar, avaliar, dentre outros.  Máximo de 1 págin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716106C6" w14:textId="77777777" w:rsidTr="00D74C03">
        <w:trPr>
          <w:trHeight w:val="445"/>
        </w:trPr>
        <w:tc>
          <w:tcPr>
            <w:tcW w:w="5000" w:type="pct"/>
          </w:tcPr>
          <w:p w14:paraId="451FD5FC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24DDF27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7. METODOLOGIA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 metodologia deverá destacar qual caminho que o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utilizará para alcançar seus objetivos, deverá conter: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o tipo de pesquisa (desenho da p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esquisa), local da pesquisa, forma de abordagem, cenário, população e amostra, critérios de inclusão e exclusão da amostra, recrutamento, instrumentos de coleta de dados, metodologia de análise dos dados, forma de apresentação dos resultados e aspectos éticos, uso de fontes secundárias de dados (prontuários, dados demográficos, etc, se: o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e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studo é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m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ulticêntrico no Brasil e se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h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averá retenção de amostras para armazenamento em banco. Máximo de 3 páginas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14D161FD" w14:textId="77777777" w:rsidTr="00D74C03">
        <w:trPr>
          <w:trHeight w:val="445"/>
        </w:trPr>
        <w:tc>
          <w:tcPr>
            <w:tcW w:w="5000" w:type="pct"/>
          </w:tcPr>
          <w:p w14:paraId="7076B381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10266623" w14:textId="15D22928" w:rsidR="006772F1" w:rsidRPr="00E876CA" w:rsidRDefault="006772F1" w:rsidP="00534E7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534E71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 xml:space="preserve">8. </w:t>
      </w:r>
      <w:r w:rsidR="00534E71" w:rsidRPr="00534E71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HAVERÁ PESQUISA COM SERES HUMANOS?</w:t>
      </w:r>
      <w:r w:rsidR="00534E71" w:rsidRPr="00534E71">
        <w:rPr>
          <w:rFonts w:ascii="Open Sans" w:hAnsi="Open Sans" w:cs="Open Sans"/>
          <w:color w:val="000000" w:themeColor="text1"/>
          <w:sz w:val="20"/>
          <w:szCs w:val="20"/>
        </w:rPr>
        <w:t xml:space="preserve"> (Se envolver pesquisa com seres humanos, como por </w:t>
      </w:r>
      <w:r w:rsidR="00534E71" w:rsidRPr="00534E71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exemplo, aplicação de questionários, observação de grupos focais, estudos de rastreabilidade, o projeto deverá passar por aprovação ética. A realização da presente pesquisa obedecerá aos preceitos éticos da Resolução 466/12 ou 510/16 do Conselho Nacional de Saúde. Consulte o site do CEP/IFS: http://www.ifs.edu.br/comite-de-etic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3C1BA7EC" w14:textId="77777777" w:rsidTr="00D74C03">
        <w:trPr>
          <w:trHeight w:val="445"/>
        </w:trPr>
        <w:tc>
          <w:tcPr>
            <w:tcW w:w="5000" w:type="pct"/>
          </w:tcPr>
          <w:p w14:paraId="2C290117" w14:textId="337846D5" w:rsidR="006772F1" w:rsidRPr="00E876CA" w:rsidRDefault="0002086D" w:rsidP="00865085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865085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m (     )    Não (     )</w:t>
            </w:r>
          </w:p>
        </w:tc>
      </w:tr>
    </w:tbl>
    <w:p w14:paraId="0C05D70A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9. PARCERIAS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Quando existir, identificar parceiros externos ao IFS e sua forma da participação, anexando o termo de parceri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330B4621" w14:textId="77777777" w:rsidTr="00D74C03">
        <w:trPr>
          <w:trHeight w:val="445"/>
        </w:trPr>
        <w:tc>
          <w:tcPr>
            <w:tcW w:w="5000" w:type="pct"/>
          </w:tcPr>
          <w:p w14:paraId="571746FD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28E413F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10. RESULTADOS ESPERADOS: (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Qual resultado obtido no término do projeto. Máximo 1 págin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16986B81" w14:textId="77777777" w:rsidTr="00D74C03">
        <w:trPr>
          <w:trHeight w:val="445"/>
        </w:trPr>
        <w:tc>
          <w:tcPr>
            <w:tcW w:w="5000" w:type="pct"/>
          </w:tcPr>
          <w:p w14:paraId="3669DEE3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706100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11. </w:t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CRONOGRAMA FINANCEIRO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Descrever quais materiais serão necessários para a realização do projeto e qual o objetivo de uso desses materiais, destacando seus respectivos valores, destacando qual será a fonte pagadora) Quando houver.</w:t>
      </w:r>
    </w:p>
    <w:tbl>
      <w:tblPr>
        <w:tblW w:w="501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73"/>
        <w:gridCol w:w="3048"/>
        <w:gridCol w:w="1526"/>
      </w:tblGrid>
      <w:tr w:rsidR="006772F1" w:rsidRPr="00E876CA" w14:paraId="45100AF7" w14:textId="77777777" w:rsidTr="00D74C03">
        <w:trPr>
          <w:trHeight w:hRule="exact" w:val="382"/>
        </w:trPr>
        <w:tc>
          <w:tcPr>
            <w:tcW w:w="2701" w:type="pct"/>
            <w:tcBorders>
              <w:right w:val="single" w:sz="4" w:space="0" w:color="auto"/>
            </w:tcBorders>
          </w:tcPr>
          <w:p w14:paraId="54691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DESCRI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5F230E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</w:tcPr>
          <w:p w14:paraId="5EE2FC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25F75DB6" w14:textId="77777777" w:rsidTr="00D74C03">
        <w:trPr>
          <w:trHeight w:hRule="exact" w:val="284"/>
        </w:trPr>
        <w:tc>
          <w:tcPr>
            <w:tcW w:w="2701" w:type="pct"/>
            <w:tcBorders>
              <w:right w:val="single" w:sz="4" w:space="0" w:color="auto"/>
            </w:tcBorders>
          </w:tcPr>
          <w:p w14:paraId="138181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6A4432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vAlign w:val="center"/>
          </w:tcPr>
          <w:p w14:paraId="556530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36E1C5" w14:textId="77777777" w:rsidTr="00D74C03">
        <w:trPr>
          <w:trHeight w:hRule="exact" w:val="284"/>
        </w:trPr>
        <w:tc>
          <w:tcPr>
            <w:tcW w:w="2701" w:type="pct"/>
            <w:tcBorders>
              <w:right w:val="single" w:sz="4" w:space="0" w:color="auto"/>
            </w:tcBorders>
          </w:tcPr>
          <w:p w14:paraId="1DD2DD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D8DC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</w:tcPr>
          <w:p w14:paraId="02ACE0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30F94C" w14:textId="77777777" w:rsidTr="00D74C03">
        <w:trPr>
          <w:trHeight w:hRule="exact" w:val="284"/>
        </w:trPr>
        <w:tc>
          <w:tcPr>
            <w:tcW w:w="2701" w:type="pct"/>
            <w:tcBorders>
              <w:right w:val="single" w:sz="4" w:space="0" w:color="auto"/>
            </w:tcBorders>
          </w:tcPr>
          <w:p w14:paraId="7D8008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2299" w:type="pct"/>
            <w:gridSpan w:val="2"/>
            <w:tcBorders>
              <w:left w:val="single" w:sz="4" w:space="0" w:color="auto"/>
            </w:tcBorders>
          </w:tcPr>
          <w:p w14:paraId="33E62B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57D16B" w14:textId="77777777" w:rsidTr="00D74C03">
        <w:trPr>
          <w:trHeight w:hRule="exact" w:val="284"/>
        </w:trPr>
        <w:tc>
          <w:tcPr>
            <w:tcW w:w="2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1D8A1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DESCRI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EB075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7D7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316A859F" w14:textId="77777777" w:rsidTr="00D74C03">
        <w:trPr>
          <w:trHeight w:hRule="exact" w:val="284"/>
        </w:trPr>
        <w:tc>
          <w:tcPr>
            <w:tcW w:w="2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4099C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FB5C3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910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59275B" w14:textId="77777777" w:rsidTr="00D74C03">
        <w:trPr>
          <w:trHeight w:hRule="exact" w:val="284"/>
        </w:trPr>
        <w:tc>
          <w:tcPr>
            <w:tcW w:w="2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E94E2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0B0FC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28D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5A3747A" w14:textId="77777777" w:rsidTr="00D74C03">
        <w:trPr>
          <w:trHeight w:hRule="exact" w:val="284"/>
        </w:trPr>
        <w:tc>
          <w:tcPr>
            <w:tcW w:w="2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D4798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2299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EC20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307A80D" w14:textId="77777777" w:rsidTr="00D74C03">
        <w:trPr>
          <w:trHeight w:hRule="exact" w:val="284"/>
        </w:trPr>
        <w:tc>
          <w:tcPr>
            <w:tcW w:w="2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B84A4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ERAL (PERMAMENTE + CONSUMO)</w:t>
            </w:r>
          </w:p>
        </w:tc>
        <w:tc>
          <w:tcPr>
            <w:tcW w:w="2299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B067D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7C6DD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12. CRONOGRAMA DE ATIVIDADES: (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 elaboração do cronograma responde à pergunta </w:t>
      </w:r>
      <w:r w:rsidRPr="00E876CA">
        <w:rPr>
          <w:rFonts w:ascii="Open Sans" w:hAnsi="Open Sans" w:cs="Open Sans"/>
          <w:color w:val="000000" w:themeColor="text1"/>
          <w:sz w:val="20"/>
          <w:szCs w:val="20"/>
          <w:u w:val="single"/>
        </w:rPr>
        <w:t>quando?</w:t>
      </w:r>
      <w:r w:rsidRPr="00E876CA">
        <w:rPr>
          <w:rFonts w:ascii="Open Sans" w:hAnsi="Open Sans" w:cs="Open Sans"/>
          <w:i/>
          <w:color w:val="000000" w:themeColor="text1"/>
          <w:sz w:val="20"/>
          <w:szCs w:val="20"/>
        </w:rPr>
        <w:t xml:space="preserve">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A pesquisa deve ser dividida em partes, fazendo-se a previsão do tempo necessário para passar de uma fase a outra)</w:t>
      </w:r>
    </w:p>
    <w:tbl>
      <w:tblPr>
        <w:tblW w:w="50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694"/>
        <w:gridCol w:w="698"/>
        <w:gridCol w:w="421"/>
        <w:gridCol w:w="1460"/>
        <w:gridCol w:w="1456"/>
        <w:gridCol w:w="1168"/>
        <w:gridCol w:w="1773"/>
      </w:tblGrid>
      <w:tr w:rsidR="006772F1" w:rsidRPr="00E876CA" w14:paraId="2A7BC03B" w14:textId="77777777" w:rsidTr="00D75F7E">
        <w:tc>
          <w:tcPr>
            <w:tcW w:w="701" w:type="pct"/>
            <w:vMerge w:val="restart"/>
            <w:tcBorders>
              <w:top w:val="single" w:sz="4" w:space="0" w:color="auto"/>
            </w:tcBorders>
          </w:tcPr>
          <w:p w14:paraId="732E5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 xml:space="preserve">OBJETIVO </w:t>
            </w:r>
          </w:p>
        </w:tc>
        <w:tc>
          <w:tcPr>
            <w:tcW w:w="1395" w:type="pct"/>
            <w:gridSpan w:val="3"/>
            <w:vMerge w:val="restart"/>
          </w:tcPr>
          <w:p w14:paraId="545444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ATIVIDADES (atividades que serão realizadas para alcançar os objetivos)</w:t>
            </w:r>
          </w:p>
        </w:tc>
        <w:tc>
          <w:tcPr>
            <w:tcW w:w="724" w:type="pct"/>
            <w:vMerge w:val="restart"/>
            <w:tcBorders>
              <w:right w:val="single" w:sz="4" w:space="0" w:color="auto"/>
            </w:tcBorders>
          </w:tcPr>
          <w:p w14:paraId="3FDBE4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LOCAL DE EXECUÇÃO</w:t>
            </w:r>
          </w:p>
        </w:tc>
        <w:tc>
          <w:tcPr>
            <w:tcW w:w="130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CC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URAÇÃO PREVISTA</w:t>
            </w:r>
          </w:p>
        </w:tc>
        <w:tc>
          <w:tcPr>
            <w:tcW w:w="879" w:type="pct"/>
            <w:vMerge w:val="restart"/>
            <w:tcBorders>
              <w:left w:val="single" w:sz="4" w:space="0" w:color="auto"/>
            </w:tcBorders>
          </w:tcPr>
          <w:p w14:paraId="718586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RESPONSÁVEL PELA EXECUÇÃO</w:t>
            </w:r>
          </w:p>
        </w:tc>
      </w:tr>
      <w:tr w:rsidR="006772F1" w:rsidRPr="00E876CA" w14:paraId="4E949B2B" w14:textId="77777777" w:rsidTr="00D75F7E">
        <w:tc>
          <w:tcPr>
            <w:tcW w:w="701" w:type="pct"/>
            <w:vMerge/>
          </w:tcPr>
          <w:p w14:paraId="688A6A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395" w:type="pct"/>
            <w:gridSpan w:val="3"/>
            <w:vMerge/>
          </w:tcPr>
          <w:p w14:paraId="213127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  <w:vMerge/>
            <w:tcBorders>
              <w:right w:val="single" w:sz="4" w:space="0" w:color="auto"/>
            </w:tcBorders>
          </w:tcPr>
          <w:p w14:paraId="75BA98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6F30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  <w:t>INÍCIO</w:t>
            </w:r>
          </w:p>
          <w:p w14:paraId="4EA599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  <w:t>mês/ano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F580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  <w:t>TÉRMINO mês/ano</w:t>
            </w:r>
          </w:p>
        </w:tc>
        <w:tc>
          <w:tcPr>
            <w:tcW w:w="879" w:type="pct"/>
            <w:vMerge/>
            <w:tcBorders>
              <w:left w:val="single" w:sz="4" w:space="0" w:color="auto"/>
            </w:tcBorders>
          </w:tcPr>
          <w:p w14:paraId="02533E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0A1F8E" w14:textId="77777777" w:rsidTr="00D75F7E">
        <w:tc>
          <w:tcPr>
            <w:tcW w:w="701" w:type="pct"/>
          </w:tcPr>
          <w:p w14:paraId="36118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395" w:type="pct"/>
            <w:gridSpan w:val="3"/>
            <w:vAlign w:val="center"/>
          </w:tcPr>
          <w:p w14:paraId="5A711F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  <w:vAlign w:val="center"/>
          </w:tcPr>
          <w:p w14:paraId="40DD44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39E89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0C5D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77EE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64793" w14:textId="77777777" w:rsidTr="00D75F7E">
        <w:tc>
          <w:tcPr>
            <w:tcW w:w="701" w:type="pct"/>
          </w:tcPr>
          <w:p w14:paraId="046963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0" w:type="pct"/>
            <w:tcBorders>
              <w:bottom w:val="single" w:sz="4" w:space="0" w:color="auto"/>
              <w:right w:val="nil"/>
            </w:tcBorders>
          </w:tcPr>
          <w:p w14:paraId="5A1EDC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6" w:type="pct"/>
            <w:tcBorders>
              <w:left w:val="nil"/>
              <w:bottom w:val="single" w:sz="4" w:space="0" w:color="auto"/>
              <w:right w:val="nil"/>
            </w:tcBorders>
          </w:tcPr>
          <w:p w14:paraId="6D055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09" w:type="pct"/>
            <w:tcBorders>
              <w:left w:val="nil"/>
              <w:bottom w:val="single" w:sz="4" w:space="0" w:color="auto"/>
            </w:tcBorders>
          </w:tcPr>
          <w:p w14:paraId="0040E7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</w:tcPr>
          <w:p w14:paraId="54FDE5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right w:val="single" w:sz="4" w:space="0" w:color="auto"/>
            </w:tcBorders>
          </w:tcPr>
          <w:p w14:paraId="2B61F9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68B99D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79" w:type="pct"/>
          </w:tcPr>
          <w:p w14:paraId="33DAD69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96461CB" w14:textId="77777777" w:rsidTr="00D75F7E">
        <w:tc>
          <w:tcPr>
            <w:tcW w:w="701" w:type="pct"/>
          </w:tcPr>
          <w:p w14:paraId="07D4B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auto"/>
              <w:right w:val="nil"/>
            </w:tcBorders>
          </w:tcPr>
          <w:p w14:paraId="066A66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nil"/>
              <w:right w:val="nil"/>
            </w:tcBorders>
          </w:tcPr>
          <w:p w14:paraId="3AEA3A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09" w:type="pct"/>
            <w:tcBorders>
              <w:top w:val="single" w:sz="4" w:space="0" w:color="auto"/>
              <w:left w:val="nil"/>
            </w:tcBorders>
          </w:tcPr>
          <w:p w14:paraId="46D5F4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</w:tcPr>
          <w:p w14:paraId="19152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right w:val="single" w:sz="4" w:space="0" w:color="auto"/>
            </w:tcBorders>
          </w:tcPr>
          <w:p w14:paraId="5A9AC0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7DDB0F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79" w:type="pct"/>
          </w:tcPr>
          <w:p w14:paraId="57ECFAF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B088BF3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13. REFERÊNCIAS BIBLIOGRÁFICAS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segundo normas da ABNT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4C3786FB" w14:textId="77777777" w:rsidTr="00D74C03">
        <w:trPr>
          <w:trHeight w:val="445"/>
        </w:trPr>
        <w:tc>
          <w:tcPr>
            <w:tcW w:w="5000" w:type="pct"/>
          </w:tcPr>
          <w:p w14:paraId="71EDD5FF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9422207" w14:textId="7777777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D74C03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0" w:gutter="0"/>
          <w:cols w:space="708"/>
          <w:docGrid w:linePitch="360"/>
        </w:sectPr>
      </w:pPr>
      <w:r w:rsidRPr="00E876CA">
        <w:rPr>
          <w:rFonts w:ascii="Open Sans" w:eastAsiaTheme="minorHAnsi" w:hAnsi="Open Sans" w:cs="Open Sans"/>
          <w:b w:val="0"/>
          <w:color w:val="000000" w:themeColor="text1"/>
          <w:sz w:val="20"/>
          <w:lang w:eastAsia="en-US"/>
        </w:rPr>
        <w:t xml:space="preserve"> </w:t>
      </w:r>
    </w:p>
    <w:p w14:paraId="49202E0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p w14:paraId="729280F5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6772F1" w:rsidRPr="00E876CA" w14:paraId="62E22F60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796A1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76D84B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6772F1" w:rsidRPr="00E876CA" w14:paraId="4C05EF61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1A405F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32A055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1ABD2D2A" w14:textId="77777777" w:rsidR="006772F1" w:rsidRPr="00E876CA" w:rsidRDefault="006772F1" w:rsidP="006772F1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667A5E53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6C216C67" w14:textId="6B7F040B" w:rsidR="009838E8" w:rsidRPr="00597328" w:rsidRDefault="006772F1" w:rsidP="000D73EC">
      <w:pPr>
        <w:pStyle w:val="ListaColorida-nfase11"/>
        <w:spacing w:after="0" w:line="240" w:lineRule="auto"/>
        <w:ind w:left="851"/>
        <w:contextualSpacing w:val="0"/>
        <w:jc w:val="both"/>
        <w:rPr>
          <w:sz w:val="24"/>
          <w:szCs w:val="24"/>
          <w:lang w:eastAsia="pt-BR"/>
        </w:rPr>
      </w:pPr>
      <w:r w:rsidRPr="00E876CA">
        <w:rPr>
          <w:rFonts w:ascii="Open Sans" w:hAnsi="Open Sans" w:cs="Open Sans"/>
          <w:color w:val="000000" w:themeColor="text1"/>
        </w:rPr>
        <w:t>- Titulação,</w:t>
      </w:r>
      <w:r w:rsidR="000D73EC">
        <w:rPr>
          <w:rFonts w:ascii="Open Sans" w:hAnsi="Open Sans" w:cs="Open Sans"/>
          <w:color w:val="000000" w:themeColor="text1"/>
        </w:rPr>
        <w:t xml:space="preserve"> </w:t>
      </w:r>
      <w:r w:rsidR="009838E8" w:rsidRPr="00E876CA">
        <w:rPr>
          <w:rFonts w:ascii="Open Sans" w:hAnsi="Open Sans" w:cs="Open Sans"/>
          <w:color w:val="000000" w:themeColor="text1"/>
        </w:rPr>
        <w:t xml:space="preserve">Produção Científica Bibliográfica e não Bibliográfica do </w:t>
      </w:r>
      <w:r w:rsidR="009838E8">
        <w:rPr>
          <w:rFonts w:ascii="Open Sans" w:hAnsi="Open Sans" w:cs="Open Sans"/>
          <w:color w:val="000000" w:themeColor="text1"/>
        </w:rPr>
        <w:t>Orientador</w:t>
      </w:r>
      <w:r w:rsidR="009838E8" w:rsidRPr="00E876CA">
        <w:rPr>
          <w:rFonts w:ascii="Open Sans" w:hAnsi="Open Sans" w:cs="Open Sans"/>
          <w:color w:val="000000" w:themeColor="text1"/>
        </w:rPr>
        <w:t xml:space="preserve"> no período de 201</w:t>
      </w:r>
      <w:r w:rsidR="009838E8">
        <w:rPr>
          <w:rFonts w:ascii="Open Sans" w:hAnsi="Open Sans" w:cs="Open Sans"/>
          <w:color w:val="000000" w:themeColor="text1"/>
        </w:rPr>
        <w:t>6</w:t>
      </w:r>
      <w:r w:rsidR="009838E8" w:rsidRPr="00E876CA">
        <w:rPr>
          <w:rFonts w:ascii="Open Sans" w:hAnsi="Open Sans" w:cs="Open Sans"/>
          <w:color w:val="000000" w:themeColor="text1"/>
        </w:rPr>
        <w:t xml:space="preserve"> a </w:t>
      </w:r>
      <w:r w:rsidR="009838E8">
        <w:rPr>
          <w:rFonts w:ascii="Open Sans" w:hAnsi="Open Sans" w:cs="Open Sans"/>
          <w:color w:val="000000" w:themeColor="text1"/>
        </w:rPr>
        <w:t>2021</w:t>
      </w:r>
    </w:p>
    <w:p w14:paraId="5948AB2B" w14:textId="77777777" w:rsidR="009838E8" w:rsidRPr="00597328" w:rsidRDefault="009838E8" w:rsidP="009838E8">
      <w:pPr>
        <w:widowControl/>
        <w:autoSpaceDE/>
        <w:autoSpaceDN/>
        <w:rPr>
          <w:sz w:val="24"/>
          <w:szCs w:val="24"/>
          <w:lang w:val="pt-BR" w:eastAsia="pt-BR" w:bidi="ar-SA"/>
        </w:rPr>
      </w:pPr>
      <w:r w:rsidRPr="00597328">
        <w:rPr>
          <w:rFonts w:ascii="Calibri" w:hAnsi="Calibri" w:cs="Calibri"/>
          <w:color w:val="000000"/>
          <w:sz w:val="23"/>
          <w:szCs w:val="23"/>
          <w:lang w:val="pt-BR" w:eastAsia="pt-BR" w:bidi="ar-SA"/>
        </w:rPr>
        <w:t> </w:t>
      </w:r>
    </w:p>
    <w:tbl>
      <w:tblPr>
        <w:tblW w:w="1473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8"/>
        <w:gridCol w:w="7360"/>
        <w:gridCol w:w="1843"/>
        <w:gridCol w:w="1701"/>
        <w:gridCol w:w="1275"/>
      </w:tblGrid>
      <w:tr w:rsidR="009838E8" w:rsidRPr="00597328" w14:paraId="489CA87F" w14:textId="2318142B" w:rsidTr="009838E8"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DB8549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Grupo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95143E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po de Produ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36566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ontos por Unidad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16EA9" w14:textId="00354B1C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Quantidad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A7455" w14:textId="2803AB3E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de Pontos</w:t>
            </w:r>
          </w:p>
        </w:tc>
      </w:tr>
      <w:tr w:rsidR="009838E8" w:rsidRPr="00597328" w14:paraId="2BCBA442" w14:textId="578ECF81" w:rsidTr="009838E8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F8E12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tulação Acadêmica</w:t>
            </w:r>
          </w:p>
          <w:p w14:paraId="32E1BCC1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(somente a maior)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9130511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Especializ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B6258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7CDE1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B5C9C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F18EE82" w14:textId="61417653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69527E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8E6F6E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55CFF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CE8E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54990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7DE076DB" w14:textId="464BCE7A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82C3A5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9889A7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Douto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E5970C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9A46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CEC3E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DC5356A" w14:textId="5BA34C4F" w:rsidTr="009838E8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3CA50C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949001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, que não conste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, indexado no JCR (com qualquer Fator de Impacto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655D9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7A7F6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3633E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7AE638DC" w14:textId="0C8A77BD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9EF423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0880E9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 A1 ou A2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464C3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5D66A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03A2B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4D8B5862" w14:textId="3DD1B66D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20452F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0B004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1591E8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BADCB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053F5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6AE0C422" w14:textId="3B7D806E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CA7F0A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78A1DC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E65F3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8CD8B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4C83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65033E19" w14:textId="57BFDBE7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D13ACC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C9740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3, B4, B5 e 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763606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F5A67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41045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661B097" w14:textId="182D9717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722E95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71DA60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Revistas Científicas do IF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D3835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45FDE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A02B5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0CA3B7B2" w14:textId="6D087CD4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C0557E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9C84E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Livro publicado, nacional ou internacional, sendo autor ou organiza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A4AD9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4C917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9B7D0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75492A4" w14:textId="150EBCE8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CAF297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C97D46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apítulo de livro publicado, nacional ou internacion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7D7A7F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B08C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1BD16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5A635358" w14:textId="39B69C37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A6F9F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E922FE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s completos publicados em anais de eventos científicos ou resumos expandid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F04A68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9B805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3B82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651443FE" w14:textId="66A13F11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812F76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06893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sumos publicados em anais de event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CA405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1B165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D6D9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64FEE6C5" w14:textId="7DEFABA0" w:rsidTr="009838E8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814C0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não-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4F7453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2E79A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62656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81308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49ABB6F7" w14:textId="7C6A52F7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E7F666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E470E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depositad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CD5E6A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6E0A1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D760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3F92CDB6" w14:textId="0AD7DCB6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6ECE2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0A7B0F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 w:rsidRPr="0090616A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gistro de Propriedade Intelectual (Registro de Programa de Computador; Marca; Cultivar; Desenho Industrial; Topografia de Circuit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1FC9F0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4B7FB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AE885" w14:textId="77777777" w:rsidR="009838E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7FA3933" w14:textId="259AAF7B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EA8A91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9D2D98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EF1B6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D096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AB72F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0FED2915" w14:textId="6D0242E0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10EA7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4BEE31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especialização ou gradu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FD994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E6770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C6B23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0C1269E0" w14:textId="1CACC17A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4DD5A3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097ADE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por Curso de Extensão concluí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BBA0B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DF025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72828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51A25C0C" w14:textId="5A705126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74698D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022262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EDF379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9B6F6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617E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7E86E99" w14:textId="3539A361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B21232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710033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em andamento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217DEB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9580A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D8146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2CA96897" w14:textId="1D940AD3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E7AF56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3E4238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rticipação em conselho editorial e/ou científico de periódic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7F3F3B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34D4D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FF7B9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141DFBF4" w14:textId="4F98D1FA" w:rsidTr="009838E8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1E3E7F" w14:textId="77777777" w:rsidR="009838E8" w:rsidRPr="00597328" w:rsidRDefault="009838E8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508B14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e/ou organização de eventos e cursos ministrados de cunho científico, de extensão e/ou cultur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F466F1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CCF09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C465A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9838E8" w:rsidRPr="00597328" w14:paraId="30D5FD02" w14:textId="2AE5CF6C" w:rsidTr="009838E8">
        <w:tc>
          <w:tcPr>
            <w:tcW w:w="99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576F4B" w14:textId="77777777" w:rsidR="009838E8" w:rsidRPr="00597328" w:rsidRDefault="009838E8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Máxim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557E2A" w14:textId="77777777" w:rsidR="009838E8" w:rsidRPr="00597328" w:rsidRDefault="009838E8" w:rsidP="0043270B">
            <w:pPr>
              <w:widowControl/>
              <w:autoSpaceDE/>
              <w:autoSpaceDN/>
              <w:ind w:left="-25" w:right="32" w:hanging="25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100 Pont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33395" w14:textId="77777777" w:rsidR="009838E8" w:rsidRPr="00597328" w:rsidRDefault="009838E8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33B79" w14:textId="77777777" w:rsidR="009838E8" w:rsidRPr="00597328" w:rsidRDefault="009838E8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</w:tbl>
    <w:p w14:paraId="1C57F0FF" w14:textId="77777777" w:rsidR="009838E8" w:rsidRPr="00597328" w:rsidRDefault="009838E8" w:rsidP="009838E8">
      <w:pPr>
        <w:widowControl/>
        <w:autoSpaceDE/>
        <w:autoSpaceDN/>
        <w:rPr>
          <w:sz w:val="24"/>
          <w:szCs w:val="24"/>
          <w:lang w:val="pt-BR" w:eastAsia="pt-BR" w:bidi="ar-SA"/>
        </w:rPr>
      </w:pPr>
    </w:p>
    <w:p w14:paraId="0038E851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DO GRUPO DE PESQUISA:</w:t>
      </w:r>
    </w:p>
    <w:p w14:paraId="22352413" w14:textId="77777777" w:rsidR="006772F1" w:rsidRPr="00E876CA" w:rsidRDefault="006772F1" w:rsidP="006772F1">
      <w:pPr>
        <w:ind w:left="-567"/>
        <w:jc w:val="both"/>
        <w:rPr>
          <w:rFonts w:ascii="Open Sans" w:hAnsi="Open Sans" w:cs="Open Sans"/>
          <w:color w:val="000000" w:themeColor="text1"/>
          <w:vertAlign w:val="superscript"/>
        </w:rPr>
      </w:pPr>
    </w:p>
    <w:p w14:paraId="6BB5ACAA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Grupo de Pesquisa que o </w:t>
      </w:r>
      <w:r w:rsidR="007E7D61">
        <w:rPr>
          <w:rFonts w:ascii="Open Sans" w:hAnsi="Open Sans" w:cs="Open Sans"/>
          <w:bCs/>
          <w:color w:val="000000" w:themeColor="text1"/>
        </w:rPr>
        <w:t>Orientador</w:t>
      </w:r>
      <w:r w:rsidRPr="00E876CA">
        <w:rPr>
          <w:rFonts w:ascii="Open Sans" w:hAnsi="Open Sans" w:cs="Open Sans"/>
          <w:bCs/>
          <w:color w:val="000000" w:themeColor="text1"/>
        </w:rPr>
        <w:t xml:space="preserve"> participa: </w:t>
      </w:r>
    </w:p>
    <w:p w14:paraId="33ADF417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</w:t>
      </w:r>
    </w:p>
    <w:p w14:paraId="3379D36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63B0B17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Servidores participantes do grupo de pesquisa: </w:t>
      </w:r>
    </w:p>
    <w:p w14:paraId="0C96381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_</w:t>
      </w:r>
    </w:p>
    <w:p w14:paraId="79F3AEB6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148277D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 xml:space="preserve">OBS: </w:t>
      </w:r>
      <w:r w:rsidRPr="00E876CA">
        <w:rPr>
          <w:rFonts w:ascii="Open Sans" w:hAnsi="Open Sans" w:cs="Open Sans"/>
          <w:color w:val="000000" w:themeColor="text1"/>
        </w:rPr>
        <w:t>Para efeito de cálculo da pontuação dos grupos de pesquisa, será considerado como produção do servidor no grupo, as produções que apresentem no mínimo o nome de mais 01 (um) dos servidores integrantes do Grupo de Pesquisa cadastrado no CNPq e validado pelo IFS, e que não foi pontuada na produção individual.</w:t>
      </w:r>
    </w:p>
    <w:p w14:paraId="6C3BAF4B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70E3A915" w14:textId="77777777" w:rsidR="001447E3" w:rsidRPr="00597328" w:rsidRDefault="001447E3" w:rsidP="001447E3">
      <w:pPr>
        <w:widowControl/>
        <w:autoSpaceDE/>
        <w:autoSpaceDN/>
        <w:rPr>
          <w:sz w:val="24"/>
          <w:szCs w:val="24"/>
          <w:lang w:val="pt-BR" w:eastAsia="pt-BR" w:bidi="ar-SA"/>
        </w:rPr>
      </w:pPr>
      <w:r w:rsidRPr="00E876CA">
        <w:rPr>
          <w:rFonts w:ascii="Open Sans" w:hAnsi="Open Sans" w:cs="Open Sans"/>
          <w:color w:val="000000" w:themeColor="text1"/>
        </w:rPr>
        <w:t xml:space="preserve">Produção Científica Bibliográfica e não Bibliográfica do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no período de 201</w:t>
      </w:r>
      <w:r>
        <w:rPr>
          <w:rFonts w:ascii="Open Sans" w:hAnsi="Open Sans" w:cs="Open Sans"/>
          <w:color w:val="000000" w:themeColor="text1"/>
        </w:rPr>
        <w:t>6</w:t>
      </w:r>
      <w:r w:rsidRPr="00E876CA">
        <w:rPr>
          <w:rFonts w:ascii="Open Sans" w:hAnsi="Open Sans" w:cs="Open Sans"/>
          <w:color w:val="000000" w:themeColor="text1"/>
        </w:rPr>
        <w:t xml:space="preserve"> a </w:t>
      </w:r>
      <w:r>
        <w:rPr>
          <w:rFonts w:ascii="Open Sans" w:hAnsi="Open Sans" w:cs="Open Sans"/>
          <w:color w:val="000000" w:themeColor="text1"/>
        </w:rPr>
        <w:t>2021</w:t>
      </w:r>
      <w:r w:rsidRPr="00597328">
        <w:rPr>
          <w:rFonts w:ascii="Calibri" w:hAnsi="Calibri" w:cs="Calibri"/>
          <w:color w:val="000000"/>
          <w:sz w:val="23"/>
          <w:szCs w:val="23"/>
          <w:lang w:val="pt-BR" w:eastAsia="pt-BR" w:bidi="ar-SA"/>
        </w:rPr>
        <w:t> </w:t>
      </w:r>
    </w:p>
    <w:tbl>
      <w:tblPr>
        <w:tblW w:w="141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64"/>
        <w:gridCol w:w="7162"/>
        <w:gridCol w:w="1559"/>
        <w:gridCol w:w="1843"/>
        <w:gridCol w:w="1842"/>
      </w:tblGrid>
      <w:tr w:rsidR="001447E3" w:rsidRPr="00597328" w14:paraId="3CF70125" w14:textId="48F872F1" w:rsidTr="001447E3"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DA7241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lastRenderedPageBreak/>
              <w:t>Grupo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5E098C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po de Produçã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A102D8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ontos por Unidad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6C972" w14:textId="48A669CF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Quantidad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E5B8B" w14:textId="78CD77CA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de Pontos</w:t>
            </w:r>
          </w:p>
        </w:tc>
      </w:tr>
      <w:tr w:rsidR="001447E3" w:rsidRPr="00597328" w14:paraId="3E80CD75" w14:textId="7E46D2BC" w:rsidTr="001447E3">
        <w:tc>
          <w:tcPr>
            <w:tcW w:w="17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F3B8D6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Bibliográfica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06E620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, que não conste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, indexado no JCR (com qualquer Fator de Impacto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B7212E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9A798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F6E8E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132C3901" w14:textId="1D3EA05F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56E2FC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4EC374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 A1 ou A2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ACEDD0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5216D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B1A2E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60FF39C8" w14:textId="65C3CF1E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93992E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684DEF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828399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DF3A7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D916F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0A127582" w14:textId="226B6DC7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588626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1F2722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2D408E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10820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F3EEB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4B0A3614" w14:textId="0D542496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32C19D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3A5F28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3, B4, B5 e C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614112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FFFD4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C59A5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140ADF0A" w14:textId="2B950543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C97A06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5B3371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Revistas Científicas do IF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D121D0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6BCBB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79E8E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5B1BAE02" w14:textId="3F731843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1B3823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453E5A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Livro publicado, nacional ou internacional, sendo autor ou organizado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75DFE9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60F5A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6A9F7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2F27057A" w14:textId="7445DDCE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EF5DB0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CEA1669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apítulo de livro publicado, nacional ou internaciona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6A7C15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9DD6B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B1E26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2D8EA626" w14:textId="5567E2EC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09D69E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7B0ED8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s completos publicados em anais de eventos científicos ou resumos expandidos nacionais ou internacionai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524B9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4C2CD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9485C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6EF66B10" w14:textId="5CB9EEDD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88CA95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D09A9C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sumos publicados em anais de eventos nacionais ou internacionai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C81C67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FF104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8B92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3114E10D" w14:textId="1D008211" w:rsidTr="001447E3">
        <w:tc>
          <w:tcPr>
            <w:tcW w:w="17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76483C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não-Bibliográfica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BE16B7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concedid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7A3A22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82131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A7695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3921E1B8" w14:textId="2C583B8D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0A7A21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FC059F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depositad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70A975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D2618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52E8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5390E7A1" w14:textId="30D3FF42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D1F31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02825A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 w:rsidRPr="0090616A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gistro de Propriedade Intelectual (Registro de Programa de Computador; Marca; Cultivar; Desenho Industrial; Topografia de Circuito) concedid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4F9195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61E19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460BD" w14:textId="77777777" w:rsidR="001447E3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1CE4C845" w14:textId="668D177A" w:rsidTr="001447E3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12F7E8" w14:textId="77777777" w:rsidR="001447E3" w:rsidRPr="00597328" w:rsidRDefault="001447E3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BD791D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e/ou organização de eventos e cursos ministrados de cunho científico, de extensão e/ou cultura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DC34DC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C454A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A9908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1447E3" w:rsidRPr="00597328" w14:paraId="138C5647" w14:textId="6C9940E7" w:rsidTr="001447E3"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E3CBB9" w14:textId="77777777" w:rsidR="001447E3" w:rsidRPr="00597328" w:rsidRDefault="001447E3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Máxim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10B24B7" w14:textId="77777777" w:rsidR="001447E3" w:rsidRPr="00597328" w:rsidRDefault="001447E3" w:rsidP="0043270B">
            <w:pPr>
              <w:widowControl/>
              <w:autoSpaceDE/>
              <w:autoSpaceDN/>
              <w:ind w:left="-25" w:right="32" w:hanging="25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100 Pont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B8EA5" w14:textId="77777777" w:rsidR="001447E3" w:rsidRPr="00597328" w:rsidRDefault="001447E3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BD14F" w14:textId="77777777" w:rsidR="001447E3" w:rsidRPr="00597328" w:rsidRDefault="001447E3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</w:tbl>
    <w:p w14:paraId="0A1C93E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19BA78F" w14:textId="77777777" w:rsidR="001447E3" w:rsidRDefault="001447E3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2DF6F7B5" w14:textId="5CDF0015" w:rsidR="006772F1" w:rsidRPr="00E876CA" w:rsidRDefault="008A18CB" w:rsidP="001447E3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768993EC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D74C03">
          <w:pgSz w:w="16838" w:h="11906" w:orient="landscape" w:code="9"/>
          <w:pgMar w:top="1732" w:right="2268" w:bottom="709" w:left="992" w:header="709" w:footer="0" w:gutter="0"/>
          <w:cols w:space="708"/>
          <w:docGrid w:linePitch="360"/>
        </w:sectPr>
      </w:pPr>
    </w:p>
    <w:p w14:paraId="16FCB548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77C33809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1749A9E8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007EDD8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B3C32A9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5F706A4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6A99741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631C8FA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59C0AB73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4F7E3F2E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394AB0D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16ED58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1401DF47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6DF74B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658D9896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4239D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6561FCB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7B28647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57A363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21BD58C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;</w:t>
      </w:r>
    </w:p>
    <w:p w14:paraId="70DC1DF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4775AEB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08BBBE28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257AAFB1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6EB2E4C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5FFE969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4E39D48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6B15B41C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3AAB980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PROPEX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63F3EFC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04277B7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30F779D4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1098565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54F4332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CD17DED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BD8BFBF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6540C346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009039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8068AD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39421736" w14:textId="73A16391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257717"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6B2D36CC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257717"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30F007E3" w:rsidR="000C4DFB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036B6C28" w14:textId="77777777" w:rsidR="000C4DFB" w:rsidRDefault="000C4DFB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br w:type="page"/>
      </w:r>
    </w:p>
    <w:p w14:paraId="1ECCC6B6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</w:p>
    <w:p w14:paraId="1638E59F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1FCDB3BF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76"/>
        <w:gridCol w:w="5064"/>
      </w:tblGrid>
      <w:tr w:rsidR="00E876CA" w:rsidRPr="00E876CA" w14:paraId="3CBE2ED8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756118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1AA879" w14:textId="3EFF8C89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257717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07E3E006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17E085" w14:textId="77777777" w:rsidR="006772F1" w:rsidRPr="00E876CA" w:rsidRDefault="006772F1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PRÓ-REITORIA DE PESQUISA E EXTENSÃO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D362B" w14:textId="013AE95F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257717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</w:p>
        </w:tc>
      </w:tr>
    </w:tbl>
    <w:p w14:paraId="4C15F5D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60B7815B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184D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5E93ED98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A61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CACDC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D5C721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6C0ECAEA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0E8B66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181DD6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6844F362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3839F1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22005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23D50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5FEB90E4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53C28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548A960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227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165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EBBB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43B131E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AC3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0B3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D828D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47FC1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6FBC5C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5935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539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4A7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73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CE321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86F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C573DC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D99E41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062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4C6D55D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E99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873F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98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CFE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D5C042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40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8AED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C838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B7C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561CB80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18CC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644D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623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50B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3C8D12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04957ADD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A0CB5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EFEB141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9722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2143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16A1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C3C4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04995709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E2C2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3BA3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BEFB4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5DE8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F57A77E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CA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A910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0F1AB3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424C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047123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C84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08EEC6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C152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F69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5FFD47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3BCFD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5E42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386C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F33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38860A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844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D906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D2C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158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6FDA5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7B18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E61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D847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28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B181E7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6EA23BB9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75478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144B796C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DA1B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58EC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71B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F4F4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25DD5306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7DD7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CEF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1A3B1C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42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79455D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6C6D6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1879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F363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30C9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4AE51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938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3A0C0C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66E9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2583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6F1C3B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ECED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669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3A97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47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56D551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9AD5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0B04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C80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139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57A901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257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9133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DD0E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C2A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CFB5C3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5B8C3D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0D5D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54E417CA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C3D3D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64E5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37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04BF1CB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177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1192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E29C6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9E70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1C731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87DD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5003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93BA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050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70027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006B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03D463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97725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D1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3CDAC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7A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E52C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C6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9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A081AE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A2F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3108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0FB5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12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76990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BA8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9B60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CB7B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FB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2D878F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82325EC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5A50E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EA8E01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772A9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D0E0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FBE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9B14F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9CE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6A10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004CF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3A12F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ABC278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422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F703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3E34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6E97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3BB1D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5D26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9FEA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45044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3A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3B463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FAE1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BAF1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5C54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E2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4A44EEF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00EF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029D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6563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A12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C93F5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74FB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F233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B18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152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475902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ED3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0DE972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2E2E73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822D3EF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1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4AA3C7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7888276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B293950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D04D20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0B01BEE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2F8B8E2D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1CF9F59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C4E76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9302FA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8A0CE5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18D40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7DA2892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B6B3AC3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275322D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75843F59" w14:textId="77777777" w:rsidTr="00D74C03">
        <w:trPr>
          <w:trHeight w:val="1348"/>
        </w:trPr>
        <w:tc>
          <w:tcPr>
            <w:tcW w:w="5000" w:type="pct"/>
          </w:tcPr>
          <w:p w14:paraId="1BBA23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EEA3B3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AEE5D7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7F1E1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DC15A6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B2FDDA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792528DC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6DB602D3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7A973795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163C54B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38B385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2EFC3F9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E2128C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49132FFC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19D7B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19125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285E2C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3FEC1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5F8D41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0024C46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529926A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D8F1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PARCIAL DE EXECUÇÃO FINACEIRA</w:t>
            </w:r>
          </w:p>
        </w:tc>
      </w:tr>
      <w:tr w:rsidR="006772F1" w:rsidRPr="00E876CA" w14:paraId="2BF75F2F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5E0E01E6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76E2BA0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7308AB3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2E9D27D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04A27F8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A6BC7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3D11F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8A09C8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99EFE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90226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29622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4A993D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A41603B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496603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7F607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4812A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EFF7B9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915AC7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F866D2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31671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C3E53C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A3475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997B9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CC190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877C29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E3E0A2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D17A44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F06F1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916427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570981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B874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F05B5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35EB7F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4601ED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30FD89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1F4B2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59BCF8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3C3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004AA1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DFE08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94E8783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575966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B17F3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0DB54B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04B196E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4C0B4F30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5265AE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68E9B8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196E0082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5B74C183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1913B0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35DAAF8" w14:textId="4011BBB4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</w:t>
                  </w:r>
                  <w:r w:rsidR="00257717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2021</w:t>
                  </w:r>
                </w:p>
              </w:tc>
            </w:tr>
            <w:tr w:rsidR="006772F1" w:rsidRPr="00E876CA" w14:paraId="64EE94A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29309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8BC00F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7E554D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C9B6D0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1B34BC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66F437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7C508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D2AF1A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385C25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7CD3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08CABE2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3A5DC7C4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FCA59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0D9A87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92008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CFDEC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5481C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03F3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7A2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CAAF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459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1CE91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CAE00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3909F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AC5840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46676B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89A58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4267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29588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DA9473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21CDD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6367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87F175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EAF560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3784E45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2CA3F5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73F33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EAF290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C4DE7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B9719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AEAC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E1E23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54282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3A41A5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92D6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13C63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4B51A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9816B68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3ECCBB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E4F0C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598D7AB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3AA1A0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B5139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DAF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1594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EE2EB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26F77D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9553D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6258C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9D4FA50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15024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2C310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4E7C3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DFFDC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BB1DC7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163B12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90CD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179D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30BBE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A254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0286D6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A938BF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2C1627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2071A45F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8FF2D16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34C9E56" w14:textId="77777777" w:rsidTr="00D74C03">
        <w:trPr>
          <w:trHeight w:val="383"/>
        </w:trPr>
        <w:tc>
          <w:tcPr>
            <w:tcW w:w="5000" w:type="pct"/>
            <w:gridSpan w:val="2"/>
          </w:tcPr>
          <w:p w14:paraId="42BBA2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79062FD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1D6313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CEA09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3979BC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0E3A88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76939A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193235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62D668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06C2B7E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15427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05A31E7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DD4188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CBE3C2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9166BB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0C2F83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5E609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4F8D02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4856B64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19C4FA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4A9D0C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1BA505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3A8AD0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90227A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2B80A2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496A8E4D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</w:rPr>
        <w:sectPr w:rsidR="006772F1" w:rsidRPr="00E876CA" w:rsidSect="00D74C03">
          <w:headerReference w:type="first" r:id="rId12"/>
          <w:footerReference w:type="first" r:id="rId13"/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17E1FDC9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74"/>
        <w:gridCol w:w="5966"/>
      </w:tblGrid>
      <w:tr w:rsidR="00E876CA" w:rsidRPr="00E876CA" w14:paraId="2DFE3769" w14:textId="77777777" w:rsidTr="00D74C03">
        <w:trPr>
          <w:cantSplit/>
          <w:trHeight w:val="50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4C38FED6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257717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D74C03">
        <w:trPr>
          <w:cantSplit/>
          <w:trHeight w:val="55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16287572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257717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583A246F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27BF386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9F0EE3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742B327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4DF96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8C1B4D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310B03E4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0EA10B1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5333F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60021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71C66423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E03C5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7E8CC00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2FC89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38A3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D7FB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8E442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479480C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6FB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C80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1FBBD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A28F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9D7E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BCDE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3D74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B38D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3581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4B91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59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D0F387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389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C91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120C59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1B6E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66BE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B3B6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5F9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538B54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708B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9607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BA94C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F5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822665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14C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006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BF77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E5E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207E18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7061F616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640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3F808C9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2A9E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30FA6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6371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0CAA56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75BB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8B709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0EE99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40B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5DF0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37D7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5EB1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CF80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7C44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A5DD9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715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52E5F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8B29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3D8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CB97DA5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0A8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4707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02F7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CB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7AA71D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15EB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FA34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BAC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F5C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0FCCF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69BD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9E9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FAA45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908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637D97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C7BB41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9E3C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0BA71160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945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B5BD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3B6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62F3BB51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525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4FDE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81561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4F29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9690AC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65F2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031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331B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C018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97A55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369F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99D56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38D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3B0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07E4F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9C44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3E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26E1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D07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C3F44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3E8E1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4B2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F04A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31A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FA42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7F23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81F2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38E6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94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DC788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9081E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79320F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264E3A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37D2B9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6796739E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FD4D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35489A6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DE65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BE763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EA3D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39395F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3185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A34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6EBEC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CCD1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1B9F0D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EDC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C760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DFA8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5EF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87904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587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E4599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EB18A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0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25E801C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4E6D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BA21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B08B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3AD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FD8AA0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65A3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4577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01567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4F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9E8066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BBC8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8A5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F3E1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745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BB085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AEA119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0AAF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C137C23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08F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824C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C776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5247B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28E1B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C9FC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E94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6001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B860B4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119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680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D5E0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16B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8CCF0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292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6A2225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06C16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81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BEEC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ACD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3810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E1D9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CA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2BA30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5452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EF30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268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B43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72F01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1A33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332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60294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7A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E70614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0A542DF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85044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9AC82F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"/>
        </w:trPr>
        <w:tc>
          <w:tcPr>
            <w:tcW w:w="5000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FC5F6D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eastAsia="Calibri" w:hAnsi="Open Sans" w:cs="Open Sans"/>
                <w:smallCaps w:val="0"/>
                <w:color w:val="000000" w:themeColor="text1"/>
                <w:szCs w:val="20"/>
              </w:rPr>
            </w:pPr>
          </w:p>
        </w:tc>
      </w:tr>
      <w:tr w:rsidR="006772F1" w:rsidRPr="00E876CA" w14:paraId="3F3AFAB0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shd w:val="clear" w:color="auto" w:fill="EEECE1"/>
            <w:vAlign w:val="center"/>
          </w:tcPr>
          <w:p w14:paraId="54FE6A2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. Introdução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(A introdução deve destacar o porquê da escolha do tema, anunciando a ideia básica do projeto destacando o problema da pesquisa e situando o tema dentro do contexto geral da sua área de trabalho, descrevendo as motivações que levaram a escolha </w:t>
            </w:r>
            <w:proofErr w:type="gramStart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do mesmo</w:t>
            </w:r>
            <w:proofErr w:type="gramEnd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.)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</w:p>
        </w:tc>
      </w:tr>
      <w:tr w:rsidR="006772F1" w:rsidRPr="00E876CA" w14:paraId="7FC96E1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</w:tcPr>
          <w:p w14:paraId="54B005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912485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325835F" w14:textId="77777777" w:rsidTr="00D74C03">
        <w:tc>
          <w:tcPr>
            <w:tcW w:w="5000" w:type="pct"/>
            <w:shd w:val="clear" w:color="auto" w:fill="EEECE1"/>
            <w:vAlign w:val="center"/>
          </w:tcPr>
          <w:p w14:paraId="7432FD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. objetivos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(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Destaca o que 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REALIZOU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. Devendo ser dividido em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primário/geral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dimensão ampl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d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a pesquisa, e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secundário/específicos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que viabilizaram o alcance do objetivo primário/geral. Obrigatoriamente deverá ser iniciado por verbos no infinitivo, por exemplo: conhecer, identificar, traçar, determinar, avaliar, dentre outros. 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).</w:t>
            </w:r>
          </w:p>
        </w:tc>
      </w:tr>
      <w:tr w:rsidR="006772F1" w:rsidRPr="00E876CA" w14:paraId="4595EB5C" w14:textId="77777777" w:rsidTr="00D74C03">
        <w:tc>
          <w:tcPr>
            <w:tcW w:w="5000" w:type="pct"/>
          </w:tcPr>
          <w:p w14:paraId="312DD01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237307C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73246663" w14:textId="77777777" w:rsidTr="00D74C03">
        <w:tc>
          <w:tcPr>
            <w:tcW w:w="5000" w:type="pct"/>
            <w:shd w:val="clear" w:color="auto" w:fill="EEECE1"/>
            <w:vAlign w:val="center"/>
          </w:tcPr>
          <w:p w14:paraId="0EFF4C7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Estratégia metodológica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descrição detalhada da maneira como foram desenvolvidas as atividades para se chegar aos objetivos propostos. indicar o material e métodos utilizados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73805DDA" w14:textId="77777777" w:rsidTr="00D74C03">
        <w:tc>
          <w:tcPr>
            <w:tcW w:w="5000" w:type="pct"/>
          </w:tcPr>
          <w:p w14:paraId="5678CDE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E9D57DA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5B8665C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540102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0. Atividades executadas no períod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C9E3840" w14:textId="77777777" w:rsidTr="00D74C03">
        <w:trPr>
          <w:trHeight w:val="1424"/>
        </w:trPr>
        <w:tc>
          <w:tcPr>
            <w:tcW w:w="5000" w:type="pct"/>
          </w:tcPr>
          <w:p w14:paraId="1E3BA8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1AD78C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6FFBAD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E31D3A7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E5852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lastRenderedPageBreak/>
              <w:t xml:space="preserve">11. Resultados obtidos e discussã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os resultados ou produtos obtidos durante a execução da pesquisa, indicando os avanços no conhecimento disponível alcançado. anexar fotos de atividades desenvolvidas durante o projeto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365E05B" w14:textId="77777777" w:rsidTr="00D74C03">
        <w:trPr>
          <w:trHeight w:val="1220"/>
        </w:trPr>
        <w:tc>
          <w:tcPr>
            <w:tcW w:w="5000" w:type="pct"/>
          </w:tcPr>
          <w:p w14:paraId="3891873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FCD86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C07446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4D72B561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0259E3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2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Expor de modo sucinto a contribuição do projeto ao conhecimento científico de sua área, apresentando as implicações para futuros trabalhos que possam ser desenvolvido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1F90D3FB" w14:textId="77777777" w:rsidTr="00D74C03">
        <w:trPr>
          <w:trHeight w:val="850"/>
        </w:trPr>
        <w:tc>
          <w:tcPr>
            <w:tcW w:w="5000" w:type="pct"/>
          </w:tcPr>
          <w:p w14:paraId="44A515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4994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DC959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2210F4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D4A1120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95357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3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XPOR AS DIFICULDADES ENFRENTADAS NO DESENVOLVIMENTO DO PLANO E AS ESTRATÉGIAS UTILIZADAS PARA SUA RESOLUÇÃO).</w:t>
            </w:r>
          </w:p>
        </w:tc>
      </w:tr>
      <w:tr w:rsidR="006772F1" w:rsidRPr="00E876CA" w14:paraId="44DE4BEB" w14:textId="77777777" w:rsidTr="00D74C03">
        <w:trPr>
          <w:trHeight w:val="1019"/>
        </w:trPr>
        <w:tc>
          <w:tcPr>
            <w:tcW w:w="5000" w:type="pct"/>
          </w:tcPr>
          <w:p w14:paraId="0D7FC9C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A6C7FE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F73AB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399F87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F1349EB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3565A675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420784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4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4957D9CA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7AFAB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3720B08C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4A4AEA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5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4DEC1E5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C21AE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3285F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2EDF77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5FFD7F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654C8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D98AD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555416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336CD6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130DDB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15AE82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62DED2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3E547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313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132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42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797115C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3B07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CF6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3A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18743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81BE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6D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4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93061D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9842204" w14:textId="77777777" w:rsidTr="00D74C03">
        <w:tc>
          <w:tcPr>
            <w:tcW w:w="5000" w:type="pct"/>
            <w:shd w:val="clear" w:color="auto" w:fill="EAEAEA"/>
          </w:tcPr>
          <w:p w14:paraId="002654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6. PUBLICAÇÕES (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ISTAR AS PUBLICAÇÕES GERADAS DURANTE O PERÍODO DE CONCESSÃO DA BOLSA, REFERENTES ÀS PESQUISAS DECORRENTES DAS ATIVIDADES COM O BOLSISTA)</w:t>
            </w:r>
          </w:p>
        </w:tc>
      </w:tr>
      <w:tr w:rsidR="006772F1" w:rsidRPr="00E876CA" w14:paraId="221F13B8" w14:textId="77777777" w:rsidTr="00D74C03">
        <w:tc>
          <w:tcPr>
            <w:tcW w:w="5000" w:type="pct"/>
          </w:tcPr>
          <w:p w14:paraId="3D19CE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D4448BF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FA7852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159AD86B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8AB103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17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65ED6CFC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706D35B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28B1C9A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4792CDC9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38D1CC4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FF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lastRenderedPageBreak/>
              <w:t>AVALIE, NUMA ESCALA DE 1 A 5 (SENDO 1 = MUITO FRACA E 5 = EXCELENTE), OS SEGUINTES ITENS:</w:t>
            </w:r>
          </w:p>
          <w:p w14:paraId="69957B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26B7F7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7AA718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775CF0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AE15C4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60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589FF0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0DF10C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29E60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8. JUSTIFIQUE SUA AVALIAÇÃO, INDICANDO OS PONTOS POSITIVOS E NEGATIVOS.</w:t>
            </w:r>
          </w:p>
        </w:tc>
      </w:tr>
      <w:tr w:rsidR="006772F1" w:rsidRPr="00E876CA" w14:paraId="4F3363BF" w14:textId="77777777" w:rsidTr="00D74C03">
        <w:tc>
          <w:tcPr>
            <w:tcW w:w="5000" w:type="pct"/>
            <w:gridSpan w:val="3"/>
          </w:tcPr>
          <w:p w14:paraId="58945F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86736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3E10DBD3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1E04ED5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9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2299D5A9" w14:textId="77777777" w:rsidTr="00D74C03">
        <w:tc>
          <w:tcPr>
            <w:tcW w:w="5000" w:type="pct"/>
            <w:gridSpan w:val="2"/>
          </w:tcPr>
          <w:p w14:paraId="27CDF0C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2F7C6EF" w14:textId="77777777" w:rsidTr="00D74C03">
        <w:tc>
          <w:tcPr>
            <w:tcW w:w="1944" w:type="pct"/>
            <w:shd w:val="clear" w:color="auto" w:fill="EEECE1"/>
            <w:vAlign w:val="center"/>
          </w:tcPr>
          <w:p w14:paraId="02A67B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47CB86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5F6A1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41B0C5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35A3AB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5697B2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4B3B64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88C21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2E401B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0023B50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27B1B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1DDA9F1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16F440" w14:textId="1C708D71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</w:t>
      </w:r>
      <w:r w:rsidR="00FF7BF7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 __________________________________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__________________________________________________________</w:t>
      </w:r>
    </w:p>
    <w:p w14:paraId="76A5177C" w14:textId="734DB989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</w:t>
      </w:r>
      <w:r w:rsidR="00257717">
        <w:rPr>
          <w:rFonts w:ascii="Open Sans" w:hAnsi="Open Sans" w:cs="Open Sans"/>
          <w:bCs/>
          <w:color w:val="000000" w:themeColor="text1"/>
          <w:sz w:val="22"/>
          <w:szCs w:val="22"/>
        </w:rPr>
        <w:t>2021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>s resultados atingidos com a execução da Parceria manifestada constarão no Relatório Final do Projeto e publicizados em mídia interna do IFS.</w:t>
      </w:r>
    </w:p>
    <w:p w14:paraId="3682E0E4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55FA5395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Assinatura do Responsável 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-  Entidade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Parceira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95C5E4C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D67E693" w14:textId="613282D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086AFF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56057981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1C2A5594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3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6D5953DD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F21C398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4E1CD9D4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4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0E0E1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42A21DA9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43DD6E9C" w14:textId="5FD79BDB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</w:t>
            </w:r>
            <w:r w:rsidR="00257717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20E933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13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06A6A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47AFBDD2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8BF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066E5A3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1FA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8CD93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2199055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61A9580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66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55DC60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25C9DB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514A80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60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E1A4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36D59A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1E37F32B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7F8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3AAD98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0BB585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409A58E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7886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21DFBE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1F95604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7C50A393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3CA037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7CAB21B8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9805E36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5586B6B5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983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557503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0E48A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59EC3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9638078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0F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B8002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7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460D5A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4336A4B9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27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56A0C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5D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52D151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95E98F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2F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78D7DA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CFB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1D6C25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165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59FDED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E9A5ED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E0F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312316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0E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375A9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58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40EFFB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AA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5BEA13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753883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44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5E4490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4C95CD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5B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71C160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F5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076068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B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0B8D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A9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6A97FE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67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4A9AA8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BED50C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BB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5CF453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6AC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AB480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7B6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320CF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A6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F0E5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6B7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00A583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F258D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C000B5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8D6BC6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6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1- RECEITA: R$ 5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67BC3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73012024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07C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2C5A8C13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B05C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16391BB4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C7F62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9B3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21A77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E3BB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6D33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EEF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5E3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0907B9DA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80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6FD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059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83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BE9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DD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80A8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F31D4B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1A2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425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161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D86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EA5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BA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D2A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D3F09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7F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5B5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BF7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94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9BC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1E3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13C75B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778C4F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16E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BA8D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05B685E0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7D3E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68E9ECB9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A87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8D6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522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A01B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0FD7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856E3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3640525F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B60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3B3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C8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85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A4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52A3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7B96781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4E5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BC5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83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2B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F6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A4EB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B1D76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48C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E06E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5A72076D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562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5852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849CAFE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393CDC4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6EF03419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D569B" w14:textId="77777777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ORIGINAIS DAS NOTAS FISCAIS COMPROVANDO USO DO AUXÍLIO-FINANCEIRO REFERENTE AOS ITENS </w:t>
            </w:r>
            <w:proofErr w:type="gramStart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LISTADOS,  APRESENTAÇÃO</w:t>
            </w:r>
            <w:proofErr w:type="gramEnd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DOS TRÊS ORÇAMENTOS OU JUSTIFICATIVA PARA NÃO APRESENTAÇÃO, OBSERVANDO-SE AS ORIENTAÇÕES CONSTANTES NO ANEXO 3.</w:t>
            </w:r>
          </w:p>
        </w:tc>
      </w:tr>
    </w:tbl>
    <w:p w14:paraId="100BA15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93953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7475D55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7D44B3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6554AF4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129364D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051502A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212F8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CE015F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3BB836E5" w14:textId="3332BF9B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6EB2269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251EBAA5" w14:textId="586D62F4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</w:t>
            </w:r>
            <w:r w:rsidR="00257717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353141D4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2593E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353BC360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3DB71F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6201E24D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50C30C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65BE71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219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8611F5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5395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AABFC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3061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2894286" w14:textId="77777777" w:rsidTr="00D74C03">
        <w:tc>
          <w:tcPr>
            <w:tcW w:w="10031" w:type="dxa"/>
            <w:gridSpan w:val="6"/>
            <w:shd w:val="clear" w:color="auto" w:fill="auto"/>
          </w:tcPr>
          <w:p w14:paraId="016B9A5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180C6D7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2FCF7B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5C538A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A1AD989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31838C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3472C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8698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F4E1F5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16CA0DC3" w14:textId="20B9E0F5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</w:t>
            </w:r>
            <w:r w:rsidR="00257717">
              <w:rPr>
                <w:rFonts w:ascii="Open Sans" w:hAnsi="Open Sans" w:cs="Open Sans"/>
                <w:color w:val="000000" w:themeColor="text1"/>
                <w:sz w:val="20"/>
              </w:rPr>
              <w:t>20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607EA7B6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1AFAA882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4E8D62F9" w14:textId="6327686A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</w:t>
            </w:r>
            <w:r w:rsidR="00257717">
              <w:rPr>
                <w:rFonts w:ascii="Open Sans" w:hAnsi="Open Sans" w:cs="Open Sans"/>
                <w:b/>
                <w:color w:val="000000" w:themeColor="text1"/>
                <w:sz w:val="20"/>
              </w:rPr>
              <w:t>2021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211AC4B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598FF83A" w14:textId="77777777" w:rsidR="001219A1" w:rsidRDefault="001219A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489516D5" w14:textId="77777777" w:rsidR="001219A1" w:rsidRDefault="001219A1">
      <w:pPr>
        <w:widowControl/>
        <w:autoSpaceDE/>
        <w:autoSpaceDN/>
        <w:spacing w:after="160" w:line="259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</w:p>
    <w:p w14:paraId="3FD21862" w14:textId="0332A29D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lastRenderedPageBreak/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79FE42F0" w14:textId="290E077D" w:rsidR="00CA490E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A421FE1" w14:textId="75CDA991" w:rsidR="004F2578" w:rsidRDefault="004F2578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5A0DCC6A" w14:textId="77777777" w:rsidR="004F2578" w:rsidRPr="00E876CA" w:rsidRDefault="004F2578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5963CE9A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ADB2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95A18E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81C135C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4F9DA4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3720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F5C1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1708A537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1F677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D23A05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1047C596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B6E8D3" w14:textId="6AB41BC9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 xml:space="preserve">Programa: _______ </w:t>
            </w:r>
            <w:r w:rsidR="00257717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021</w:t>
            </w:r>
          </w:p>
          <w:p w14:paraId="210EC92F" w14:textId="421CB020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</w:t>
            </w:r>
            <w:r w:rsidR="00257717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48E47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70B11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7877774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73BE5F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11874678" w14:textId="77777777" w:rsidTr="00D74C03">
              <w:tc>
                <w:tcPr>
                  <w:tcW w:w="9762" w:type="dxa"/>
                  <w:shd w:val="clear" w:color="auto" w:fill="F2F2F2"/>
                </w:tcPr>
                <w:p w14:paraId="6F5B02C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62A52415" w14:textId="77777777" w:rsidTr="00D74C03">
              <w:tc>
                <w:tcPr>
                  <w:tcW w:w="9762" w:type="dxa"/>
                  <w:shd w:val="clear" w:color="auto" w:fill="auto"/>
                </w:tcPr>
                <w:p w14:paraId="0DA734E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87D6F" w14:textId="77777777" w:rsidTr="00D74C03">
              <w:tc>
                <w:tcPr>
                  <w:tcW w:w="9762" w:type="dxa"/>
                  <w:shd w:val="clear" w:color="auto" w:fill="auto"/>
                </w:tcPr>
                <w:p w14:paraId="7466333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DB3F2A8" w14:textId="77777777" w:rsidTr="00D74C03">
              <w:tc>
                <w:tcPr>
                  <w:tcW w:w="9762" w:type="dxa"/>
                  <w:shd w:val="clear" w:color="auto" w:fill="auto"/>
                </w:tcPr>
                <w:p w14:paraId="1980CFE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9AF8BE9" w14:textId="77777777" w:rsidTr="00D74C03">
              <w:tc>
                <w:tcPr>
                  <w:tcW w:w="9762" w:type="dxa"/>
                  <w:shd w:val="clear" w:color="auto" w:fill="F2F2F2"/>
                </w:tcPr>
                <w:p w14:paraId="7B7103E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2B5E0539" w14:textId="77777777" w:rsidTr="00D74C03">
              <w:tc>
                <w:tcPr>
                  <w:tcW w:w="9762" w:type="dxa"/>
                  <w:shd w:val="clear" w:color="auto" w:fill="auto"/>
                </w:tcPr>
                <w:p w14:paraId="1E973F2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BC44143" w14:textId="77777777" w:rsidTr="00D74C03">
              <w:tc>
                <w:tcPr>
                  <w:tcW w:w="9762" w:type="dxa"/>
                  <w:shd w:val="clear" w:color="auto" w:fill="auto"/>
                </w:tcPr>
                <w:p w14:paraId="50FB17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811563B" w14:textId="77777777" w:rsidTr="00D74C03">
              <w:tc>
                <w:tcPr>
                  <w:tcW w:w="9762" w:type="dxa"/>
                  <w:shd w:val="clear" w:color="auto" w:fill="auto"/>
                </w:tcPr>
                <w:p w14:paraId="43087F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9ECD0A" w14:textId="77777777" w:rsidTr="00D74C03">
              <w:tc>
                <w:tcPr>
                  <w:tcW w:w="9762" w:type="dxa"/>
                  <w:shd w:val="clear" w:color="auto" w:fill="F2F2F2"/>
                </w:tcPr>
                <w:p w14:paraId="0C25D6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D9394A5" w14:textId="77777777" w:rsidTr="00D74C03">
              <w:tc>
                <w:tcPr>
                  <w:tcW w:w="9762" w:type="dxa"/>
                  <w:shd w:val="clear" w:color="auto" w:fill="auto"/>
                </w:tcPr>
                <w:p w14:paraId="412CC52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B271BF1" w14:textId="77777777" w:rsidTr="00D74C03">
              <w:tc>
                <w:tcPr>
                  <w:tcW w:w="9762" w:type="dxa"/>
                  <w:shd w:val="clear" w:color="auto" w:fill="auto"/>
                </w:tcPr>
                <w:p w14:paraId="51BA825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CD58FB7" w14:textId="77777777" w:rsidTr="00D74C03">
              <w:tc>
                <w:tcPr>
                  <w:tcW w:w="9762" w:type="dxa"/>
                  <w:shd w:val="clear" w:color="auto" w:fill="auto"/>
                </w:tcPr>
                <w:p w14:paraId="2667F2A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7583751" w14:textId="77777777" w:rsidTr="00D74C03">
              <w:tc>
                <w:tcPr>
                  <w:tcW w:w="9762" w:type="dxa"/>
                  <w:shd w:val="clear" w:color="auto" w:fill="F2F2F2"/>
                </w:tcPr>
                <w:p w14:paraId="27F75A8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6AFB07CE" w14:textId="77777777" w:rsidTr="00D74C03">
              <w:tc>
                <w:tcPr>
                  <w:tcW w:w="9762" w:type="dxa"/>
                  <w:shd w:val="clear" w:color="auto" w:fill="auto"/>
                </w:tcPr>
                <w:p w14:paraId="6E4F15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94A9429" w14:textId="77777777" w:rsidTr="00D74C03">
              <w:tc>
                <w:tcPr>
                  <w:tcW w:w="9762" w:type="dxa"/>
                  <w:shd w:val="clear" w:color="auto" w:fill="auto"/>
                </w:tcPr>
                <w:p w14:paraId="3B6769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2C4A679" w14:textId="77777777" w:rsidTr="00D74C03">
              <w:tc>
                <w:tcPr>
                  <w:tcW w:w="9762" w:type="dxa"/>
                  <w:shd w:val="clear" w:color="auto" w:fill="auto"/>
                </w:tcPr>
                <w:p w14:paraId="0D2295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EFFBE32" w14:textId="77777777" w:rsidTr="00D74C03">
              <w:tc>
                <w:tcPr>
                  <w:tcW w:w="9762" w:type="dxa"/>
                  <w:shd w:val="clear" w:color="auto" w:fill="F2F2F2"/>
                </w:tcPr>
                <w:p w14:paraId="4D332AD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7E4E2123" w14:textId="77777777" w:rsidTr="00D74C03">
              <w:tc>
                <w:tcPr>
                  <w:tcW w:w="9762" w:type="dxa"/>
                  <w:shd w:val="clear" w:color="auto" w:fill="auto"/>
                </w:tcPr>
                <w:p w14:paraId="74305C3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C411492" w14:textId="77777777" w:rsidTr="00D74C03">
              <w:tc>
                <w:tcPr>
                  <w:tcW w:w="9762" w:type="dxa"/>
                  <w:shd w:val="clear" w:color="auto" w:fill="auto"/>
                </w:tcPr>
                <w:p w14:paraId="165A2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4227C79" w14:textId="77777777" w:rsidTr="00D74C03">
              <w:tc>
                <w:tcPr>
                  <w:tcW w:w="9762" w:type="dxa"/>
                  <w:shd w:val="clear" w:color="auto" w:fill="auto"/>
                </w:tcPr>
                <w:p w14:paraId="07BEF75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65F5985" w14:textId="77777777" w:rsidTr="00D74C03">
              <w:tc>
                <w:tcPr>
                  <w:tcW w:w="9762" w:type="dxa"/>
                  <w:shd w:val="clear" w:color="auto" w:fill="F2F2F2"/>
                </w:tcPr>
                <w:p w14:paraId="7A0E019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19F3A1A1" w14:textId="77777777" w:rsidTr="00D74C03">
              <w:tc>
                <w:tcPr>
                  <w:tcW w:w="9762" w:type="dxa"/>
                  <w:shd w:val="clear" w:color="auto" w:fill="auto"/>
                </w:tcPr>
                <w:p w14:paraId="12F9F3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CDF9BD5" w14:textId="77777777" w:rsidTr="00D74C03">
              <w:tc>
                <w:tcPr>
                  <w:tcW w:w="9762" w:type="dxa"/>
                  <w:shd w:val="clear" w:color="auto" w:fill="auto"/>
                </w:tcPr>
                <w:p w14:paraId="328C56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5CFF76E" w14:textId="77777777" w:rsidTr="00D74C03">
              <w:tc>
                <w:tcPr>
                  <w:tcW w:w="9762" w:type="dxa"/>
                  <w:shd w:val="clear" w:color="auto" w:fill="auto"/>
                </w:tcPr>
                <w:p w14:paraId="396A1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129A4BF" w14:textId="77777777" w:rsidTr="00D74C03">
              <w:tc>
                <w:tcPr>
                  <w:tcW w:w="9762" w:type="dxa"/>
                  <w:shd w:val="clear" w:color="auto" w:fill="F2F2F2"/>
                </w:tcPr>
                <w:p w14:paraId="06540AA9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097706FB" w14:textId="77777777" w:rsidTr="00D74C03">
              <w:tc>
                <w:tcPr>
                  <w:tcW w:w="9762" w:type="dxa"/>
                  <w:shd w:val="clear" w:color="auto" w:fill="auto"/>
                </w:tcPr>
                <w:p w14:paraId="15A22B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D1AA076" w14:textId="77777777" w:rsidTr="00D74C03">
              <w:tc>
                <w:tcPr>
                  <w:tcW w:w="9762" w:type="dxa"/>
                  <w:shd w:val="clear" w:color="auto" w:fill="auto"/>
                </w:tcPr>
                <w:p w14:paraId="365384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7F6D88" w14:textId="77777777" w:rsidTr="00D74C03">
              <w:tc>
                <w:tcPr>
                  <w:tcW w:w="9762" w:type="dxa"/>
                  <w:shd w:val="clear" w:color="auto" w:fill="auto"/>
                </w:tcPr>
                <w:p w14:paraId="418AAF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A4BC1CB" w14:textId="77777777" w:rsidTr="00D74C03">
              <w:tc>
                <w:tcPr>
                  <w:tcW w:w="9762" w:type="dxa"/>
                  <w:shd w:val="clear" w:color="auto" w:fill="F2F2F2"/>
                </w:tcPr>
                <w:p w14:paraId="3399B1E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051E581E" w14:textId="77777777" w:rsidTr="00D74C03">
              <w:tc>
                <w:tcPr>
                  <w:tcW w:w="9762" w:type="dxa"/>
                  <w:shd w:val="clear" w:color="auto" w:fill="auto"/>
                </w:tcPr>
                <w:p w14:paraId="37564EE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2AB5F" w14:textId="77777777" w:rsidTr="00D74C03">
              <w:tc>
                <w:tcPr>
                  <w:tcW w:w="9762" w:type="dxa"/>
                  <w:shd w:val="clear" w:color="auto" w:fill="auto"/>
                </w:tcPr>
                <w:p w14:paraId="78271E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307EB4" w14:textId="77777777" w:rsidTr="00D74C03">
              <w:tc>
                <w:tcPr>
                  <w:tcW w:w="9762" w:type="dxa"/>
                  <w:shd w:val="clear" w:color="auto" w:fill="auto"/>
                </w:tcPr>
                <w:p w14:paraId="3A3519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F8EC26" w14:textId="77777777" w:rsidTr="00D74C03">
              <w:tc>
                <w:tcPr>
                  <w:tcW w:w="9762" w:type="dxa"/>
                  <w:shd w:val="clear" w:color="auto" w:fill="F2F2F2"/>
                </w:tcPr>
                <w:p w14:paraId="39797E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6EC4C991" w14:textId="77777777" w:rsidTr="00D74C03">
              <w:tc>
                <w:tcPr>
                  <w:tcW w:w="9762" w:type="dxa"/>
                  <w:shd w:val="clear" w:color="auto" w:fill="auto"/>
                </w:tcPr>
                <w:p w14:paraId="5C882A1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25B1A02" w14:textId="77777777" w:rsidTr="00D74C03">
              <w:tc>
                <w:tcPr>
                  <w:tcW w:w="9762" w:type="dxa"/>
                  <w:shd w:val="clear" w:color="auto" w:fill="auto"/>
                </w:tcPr>
                <w:p w14:paraId="0E75A58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42CE583" w14:textId="77777777" w:rsidTr="00D74C03">
              <w:tc>
                <w:tcPr>
                  <w:tcW w:w="9762" w:type="dxa"/>
                  <w:shd w:val="clear" w:color="auto" w:fill="auto"/>
                </w:tcPr>
                <w:p w14:paraId="0C0197E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F3AAC9C" w14:textId="77777777" w:rsidTr="00D74C03">
              <w:tc>
                <w:tcPr>
                  <w:tcW w:w="9762" w:type="dxa"/>
                  <w:shd w:val="clear" w:color="auto" w:fill="F2F2F2"/>
                </w:tcPr>
                <w:p w14:paraId="396DAAB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1ED65516" w14:textId="77777777" w:rsidTr="00D74C03">
              <w:tc>
                <w:tcPr>
                  <w:tcW w:w="9762" w:type="dxa"/>
                  <w:shd w:val="clear" w:color="auto" w:fill="auto"/>
                </w:tcPr>
                <w:p w14:paraId="48FCA1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2195BFE" w14:textId="77777777" w:rsidTr="00D74C03">
              <w:tc>
                <w:tcPr>
                  <w:tcW w:w="9762" w:type="dxa"/>
                  <w:shd w:val="clear" w:color="auto" w:fill="auto"/>
                </w:tcPr>
                <w:p w14:paraId="1F8AFD0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EBCBB32" w14:textId="77777777" w:rsidTr="00D74C03">
              <w:tc>
                <w:tcPr>
                  <w:tcW w:w="9762" w:type="dxa"/>
                  <w:shd w:val="clear" w:color="auto" w:fill="auto"/>
                </w:tcPr>
                <w:p w14:paraId="11EAF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966604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FE6ED1" w14:textId="73BB5C13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Local____________________, _______ de ______________________________ de </w:t>
      </w:r>
      <w:r w:rsidR="00257717">
        <w:rPr>
          <w:rFonts w:ascii="Open Sans" w:hAnsi="Open Sans" w:cs="Open Sans"/>
          <w:color w:val="000000" w:themeColor="text1"/>
          <w:sz w:val="20"/>
          <w:szCs w:val="20"/>
        </w:rPr>
        <w:t>2021</w:t>
      </w:r>
    </w:p>
    <w:p w14:paraId="75EDFAF3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C130DE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F7C977B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09CC1391" w14:textId="746BE98F" w:rsidR="00A97C3C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6AEBF7E0" w14:textId="79913FFC" w:rsidR="00FD231C" w:rsidRDefault="00FD231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450B13D" w14:textId="36AC5364" w:rsidR="00FD231C" w:rsidRDefault="00FD231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C080231" w14:textId="2A48C3A1" w:rsidR="00FD231C" w:rsidRDefault="00FD231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485C94F" w14:textId="5B88C306" w:rsidR="00FD231C" w:rsidRDefault="00FD231C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color w:val="000000" w:themeColor="text1"/>
          <w:sz w:val="20"/>
          <w:szCs w:val="20"/>
        </w:rPr>
        <w:br w:type="page"/>
      </w:r>
    </w:p>
    <w:p w14:paraId="6BB8113B" w14:textId="77777777" w:rsidR="00FD231C" w:rsidRDefault="00FD231C" w:rsidP="00FD231C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4FAA6C8B" w14:textId="06C5C2B6" w:rsidR="00FD231C" w:rsidRPr="00E876CA" w:rsidRDefault="00FD231C" w:rsidP="00FD231C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</w:t>
      </w:r>
      <w:r>
        <w:rPr>
          <w:rFonts w:ascii="Open Sans" w:hAnsi="Open Sans" w:cs="Open Sans"/>
          <w:b/>
          <w:color w:val="000000" w:themeColor="text1"/>
        </w:rPr>
        <w:t>12</w:t>
      </w:r>
      <w:r w:rsidRPr="00E876CA">
        <w:rPr>
          <w:rFonts w:ascii="Open Sans" w:hAnsi="Open Sans" w:cs="Open Sans"/>
          <w:b/>
          <w:color w:val="000000" w:themeColor="text1"/>
        </w:rPr>
        <w:t xml:space="preserve"> – </w:t>
      </w:r>
      <w:r>
        <w:rPr>
          <w:rFonts w:ascii="Open Sans" w:hAnsi="Open Sans" w:cs="Open Sans"/>
          <w:b/>
          <w:color w:val="000000" w:themeColor="text1"/>
        </w:rPr>
        <w:t>TERMO DE ACEITE DE EXECUÇÃO DO PROJETO</w:t>
      </w:r>
    </w:p>
    <w:p w14:paraId="5812FBCB" w14:textId="77777777" w:rsidR="00FD231C" w:rsidRPr="00E876CA" w:rsidRDefault="00FD231C" w:rsidP="00FD231C">
      <w:pPr>
        <w:jc w:val="both"/>
        <w:rPr>
          <w:rFonts w:ascii="Open Sans" w:hAnsi="Open Sans" w:cs="Open Sans"/>
          <w:color w:val="000000" w:themeColor="text1"/>
        </w:rPr>
      </w:pPr>
    </w:p>
    <w:p w14:paraId="6B5278C7" w14:textId="77777777" w:rsidR="00FD231C" w:rsidRPr="00E876CA" w:rsidRDefault="00FD231C" w:rsidP="00FD231C">
      <w:pPr>
        <w:jc w:val="both"/>
        <w:rPr>
          <w:rFonts w:ascii="Open Sans" w:hAnsi="Open Sans" w:cs="Open Sans"/>
          <w:color w:val="000000" w:themeColor="text1"/>
        </w:rPr>
      </w:pPr>
    </w:p>
    <w:p w14:paraId="55F068EC" w14:textId="77777777" w:rsidR="00FD231C" w:rsidRPr="00E876CA" w:rsidRDefault="00FD231C" w:rsidP="00FD231C">
      <w:pPr>
        <w:tabs>
          <w:tab w:val="left" w:pos="-4253"/>
        </w:tabs>
        <w:jc w:val="right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02F5FEAE" w14:textId="77777777" w:rsidR="00FD231C" w:rsidRPr="00E876CA" w:rsidRDefault="00FD231C" w:rsidP="00FD231C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237FDA1" w14:textId="77777777" w:rsidR="00FD231C" w:rsidRPr="00E876CA" w:rsidRDefault="00FD231C" w:rsidP="00FD231C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AA5EB5E" w14:textId="77777777" w:rsidR="00573954" w:rsidRDefault="00FD231C" w:rsidP="00335793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  <w:r w:rsidR="00BB3DDD">
        <w:rPr>
          <w:rFonts w:ascii="Open Sans" w:hAnsi="Open Sans" w:cs="Open Sans"/>
          <w:color w:val="000000" w:themeColor="text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 xml:space="preserve">/IFS, informo que </w:t>
      </w:r>
      <w:r w:rsidR="00101000" w:rsidRPr="00493B78">
        <w:rPr>
          <w:rFonts w:ascii="Open Sans" w:hAnsi="Open Sans" w:cs="Open Sans"/>
          <w:b/>
          <w:bCs/>
          <w:color w:val="000000" w:themeColor="text1"/>
        </w:rPr>
        <w:t>ACEITO</w:t>
      </w:r>
      <w:r w:rsidRPr="00E876CA">
        <w:rPr>
          <w:rFonts w:ascii="Open Sans" w:hAnsi="Open Sans" w:cs="Open Sans"/>
          <w:color w:val="000000" w:themeColor="text1"/>
        </w:rPr>
        <w:t xml:space="preserve"> </w:t>
      </w:r>
      <w:r w:rsidR="00493B78">
        <w:rPr>
          <w:rFonts w:ascii="Open Sans" w:hAnsi="Open Sans" w:cs="Open Sans"/>
          <w:color w:val="000000" w:themeColor="text1"/>
        </w:rPr>
        <w:t xml:space="preserve">executar o projeto proposto com os </w:t>
      </w:r>
      <w:r w:rsidR="00BB3DDD">
        <w:rPr>
          <w:rFonts w:ascii="Open Sans" w:hAnsi="Open Sans" w:cs="Open Sans"/>
          <w:color w:val="000000" w:themeColor="text1"/>
        </w:rPr>
        <w:t xml:space="preserve">seguintes </w:t>
      </w:r>
      <w:r w:rsidR="00493B78">
        <w:rPr>
          <w:rFonts w:ascii="Open Sans" w:hAnsi="Open Sans" w:cs="Open Sans"/>
          <w:color w:val="000000" w:themeColor="text1"/>
        </w:rPr>
        <w:t>recursos</w:t>
      </w:r>
      <w:r w:rsidR="00882E7B">
        <w:rPr>
          <w:rFonts w:ascii="Open Sans" w:hAnsi="Open Sans" w:cs="Open Sans"/>
          <w:color w:val="000000" w:themeColor="text1"/>
        </w:rPr>
        <w:t xml:space="preserve">: (i) </w:t>
      </w:r>
      <w:r w:rsidR="00882E7B" w:rsidRPr="00882E7B">
        <w:rPr>
          <w:rFonts w:ascii="Open Sans" w:hAnsi="Open Sans" w:cs="Open Sans"/>
          <w:color w:val="000000" w:themeColor="text1"/>
        </w:rPr>
        <w:t>cota única de Auxílio Financeiro no valor de R$ 5.000,00 (cinco mil reais)</w:t>
      </w:r>
      <w:r w:rsidR="00573954">
        <w:rPr>
          <w:rFonts w:ascii="Open Sans" w:hAnsi="Open Sans" w:cs="Open Sans"/>
          <w:color w:val="000000" w:themeColor="text1"/>
        </w:rPr>
        <w:t xml:space="preserve"> e </w:t>
      </w:r>
      <w:r w:rsidR="00335793">
        <w:rPr>
          <w:rFonts w:ascii="Open Sans" w:hAnsi="Open Sans" w:cs="Open Sans"/>
          <w:color w:val="000000" w:themeColor="text1"/>
        </w:rPr>
        <w:t xml:space="preserve">(ii) </w:t>
      </w:r>
      <w:r w:rsidR="00882E7B" w:rsidRPr="00E876CA">
        <w:rPr>
          <w:rFonts w:ascii="Open Sans" w:hAnsi="Open Sans" w:cs="Open Sans"/>
          <w:color w:val="000000" w:themeColor="text1"/>
        </w:rPr>
        <w:t>bolsa no valor mensal de R$ 400,00 (quatrocentos reais) durante o período de 10 (dez)</w:t>
      </w:r>
      <w:r w:rsidR="00882E7B" w:rsidRPr="00E876CA">
        <w:rPr>
          <w:rFonts w:ascii="Open Sans" w:hAnsi="Open Sans" w:cs="Open Sans"/>
          <w:color w:val="000000" w:themeColor="text1"/>
          <w:spacing w:val="-1"/>
        </w:rPr>
        <w:t xml:space="preserve"> </w:t>
      </w:r>
      <w:r w:rsidR="00882E7B" w:rsidRPr="00E876CA">
        <w:rPr>
          <w:rFonts w:ascii="Open Sans" w:hAnsi="Open Sans" w:cs="Open Sans"/>
          <w:color w:val="000000" w:themeColor="text1"/>
        </w:rPr>
        <w:t>meses</w:t>
      </w:r>
      <w:r w:rsidR="00335793">
        <w:rPr>
          <w:rFonts w:ascii="Open Sans" w:hAnsi="Open Sans" w:cs="Open Sans"/>
          <w:color w:val="000000" w:themeColor="text1"/>
        </w:rPr>
        <w:t xml:space="preserve"> para um Estudante Bolsista</w:t>
      </w:r>
      <w:r w:rsidR="00573954">
        <w:rPr>
          <w:rFonts w:ascii="Open Sans" w:hAnsi="Open Sans" w:cs="Open Sans"/>
          <w:color w:val="000000" w:themeColor="text1"/>
        </w:rPr>
        <w:t xml:space="preserve">. </w:t>
      </w:r>
    </w:p>
    <w:p w14:paraId="18EACDA1" w14:textId="77777777" w:rsidR="00394C17" w:rsidRDefault="00394C17" w:rsidP="00335793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773B660A" w14:textId="3E6842B9" w:rsidR="00FD231C" w:rsidRDefault="00573954" w:rsidP="00335793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 xml:space="preserve">A </w:t>
      </w:r>
      <w:r w:rsidR="008F6D75">
        <w:rPr>
          <w:rFonts w:ascii="Open Sans" w:hAnsi="Open Sans" w:cs="Open Sans"/>
          <w:color w:val="000000" w:themeColor="text1"/>
        </w:rPr>
        <w:t>data de início</w:t>
      </w:r>
      <w:r w:rsidR="00BB3DDD">
        <w:rPr>
          <w:rFonts w:ascii="Open Sans" w:hAnsi="Open Sans" w:cs="Open Sans"/>
          <w:color w:val="000000" w:themeColor="text1"/>
        </w:rPr>
        <w:t xml:space="preserve"> da execução do projeto</w:t>
      </w:r>
      <w:r w:rsidR="008F6D75">
        <w:rPr>
          <w:rFonts w:ascii="Open Sans" w:hAnsi="Open Sans" w:cs="Open Sans"/>
          <w:color w:val="000000" w:themeColor="text1"/>
        </w:rPr>
        <w:t xml:space="preserve"> </w:t>
      </w:r>
      <w:r>
        <w:rPr>
          <w:rFonts w:ascii="Open Sans" w:hAnsi="Open Sans" w:cs="Open Sans"/>
          <w:color w:val="000000" w:themeColor="text1"/>
        </w:rPr>
        <w:t>será</w:t>
      </w:r>
      <w:r w:rsidR="008F6D75">
        <w:rPr>
          <w:rFonts w:ascii="Open Sans" w:hAnsi="Open Sans" w:cs="Open Sans"/>
          <w:color w:val="000000" w:themeColor="text1"/>
        </w:rPr>
        <w:t xml:space="preserve"> ___/___/___</w:t>
      </w:r>
      <w:r w:rsidR="00394C17">
        <w:rPr>
          <w:rFonts w:ascii="Open Sans" w:hAnsi="Open Sans" w:cs="Open Sans"/>
          <w:color w:val="000000" w:themeColor="text1"/>
        </w:rPr>
        <w:t>, com duração de 10 (dez) meses</w:t>
      </w:r>
      <w:r w:rsidR="00370B7C">
        <w:rPr>
          <w:rFonts w:ascii="Open Sans" w:hAnsi="Open Sans" w:cs="Open Sans"/>
          <w:color w:val="000000" w:themeColor="text1"/>
        </w:rPr>
        <w:t>,</w:t>
      </w:r>
      <w:r w:rsidR="00394C17">
        <w:rPr>
          <w:rFonts w:ascii="Open Sans" w:hAnsi="Open Sans" w:cs="Open Sans"/>
          <w:color w:val="000000" w:themeColor="text1"/>
        </w:rPr>
        <w:t xml:space="preserve"> conforme o cronograma do edital</w:t>
      </w:r>
      <w:r w:rsidR="00370B7C">
        <w:rPr>
          <w:rFonts w:ascii="Open Sans" w:hAnsi="Open Sans" w:cs="Open Sans"/>
          <w:color w:val="000000" w:themeColor="text1"/>
        </w:rPr>
        <w:t>.</w:t>
      </w:r>
    </w:p>
    <w:p w14:paraId="6D0E4245" w14:textId="77777777" w:rsidR="00493B78" w:rsidRPr="00E876CA" w:rsidRDefault="00493B78" w:rsidP="00493B78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3CC67A94" w14:textId="5F6F25AE" w:rsidR="00FD231C" w:rsidRDefault="00FD231C" w:rsidP="00FD231C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st</w:t>
      </w:r>
      <w:r w:rsidR="008F6D75">
        <w:rPr>
          <w:rFonts w:ascii="Open Sans" w:hAnsi="Open Sans" w:cs="Open Sans"/>
          <w:color w:val="000000" w:themeColor="text1"/>
        </w:rPr>
        <w:t>ou</w:t>
      </w:r>
      <w:r w:rsidRPr="00E876CA">
        <w:rPr>
          <w:rFonts w:ascii="Open Sans" w:hAnsi="Open Sans" w:cs="Open Sans"/>
          <w:color w:val="000000" w:themeColor="text1"/>
        </w:rPr>
        <w:t xml:space="preserve">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46056B76" w14:textId="58F8733E" w:rsidR="00882E7B" w:rsidRDefault="00882E7B" w:rsidP="00FD231C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25595DCD" w14:textId="3F9C6772" w:rsidR="00FD231C" w:rsidRDefault="00FD231C" w:rsidP="00FD231C">
      <w:pPr>
        <w:jc w:val="both"/>
        <w:rPr>
          <w:rFonts w:ascii="Open Sans" w:hAnsi="Open Sans" w:cs="Open Sans"/>
          <w:color w:val="000000" w:themeColor="text1"/>
        </w:rPr>
      </w:pPr>
    </w:p>
    <w:p w14:paraId="6E3944AC" w14:textId="260C6688" w:rsidR="00BB3DDD" w:rsidRDefault="00BB3DDD" w:rsidP="00FD231C">
      <w:pPr>
        <w:jc w:val="both"/>
        <w:rPr>
          <w:rFonts w:ascii="Open Sans" w:hAnsi="Open Sans" w:cs="Open Sans"/>
          <w:color w:val="000000" w:themeColor="text1"/>
        </w:rPr>
      </w:pPr>
    </w:p>
    <w:p w14:paraId="44C6468C" w14:textId="77777777" w:rsidR="00BB3DDD" w:rsidRPr="00E876CA" w:rsidRDefault="00BB3DDD" w:rsidP="00FD231C">
      <w:pPr>
        <w:jc w:val="both"/>
        <w:rPr>
          <w:rFonts w:ascii="Open Sans" w:hAnsi="Open Sans" w:cs="Open Sans"/>
          <w:color w:val="000000" w:themeColor="text1"/>
        </w:rPr>
      </w:pPr>
    </w:p>
    <w:p w14:paraId="707059BC" w14:textId="77777777" w:rsidR="00FD231C" w:rsidRPr="00E876CA" w:rsidRDefault="00FD231C" w:rsidP="00FD231C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212F8074" w14:textId="77777777" w:rsidR="00FD231C" w:rsidRPr="00E876CA" w:rsidRDefault="00FD231C" w:rsidP="00FD231C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365F9F0F" w14:textId="77777777" w:rsidR="00FD231C" w:rsidRPr="00E876CA" w:rsidRDefault="00FD231C" w:rsidP="00FD231C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0D65CFC7" w14:textId="77777777" w:rsidR="00FD231C" w:rsidRPr="00E876CA" w:rsidRDefault="00FD231C" w:rsidP="00FD231C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28AEA987" w14:textId="77777777" w:rsidR="00FD231C" w:rsidRPr="00E876CA" w:rsidRDefault="00FD231C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sectPr w:rsidR="00FD231C" w:rsidRPr="00E876CA" w:rsidSect="00D74C03"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0DDA9" w14:textId="77777777" w:rsidR="00FF6EE6" w:rsidRDefault="00FF6EE6" w:rsidP="00D26868">
      <w:r>
        <w:separator/>
      </w:r>
    </w:p>
  </w:endnote>
  <w:endnote w:type="continuationSeparator" w:id="0">
    <w:p w14:paraId="60A5E88D" w14:textId="77777777" w:rsidR="00FF6EE6" w:rsidRDefault="00FF6EE6" w:rsidP="00D26868">
      <w:r>
        <w:continuationSeparator/>
      </w:r>
    </w:p>
  </w:endnote>
  <w:endnote w:type="continuationNotice" w:id="1">
    <w:p w14:paraId="7D6A5279" w14:textId="77777777" w:rsidR="00FF6EE6" w:rsidRDefault="00FF6E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0A0BF" w14:textId="77777777" w:rsidR="002E0A4A" w:rsidRPr="00007505" w:rsidRDefault="002E0A4A" w:rsidP="00D26868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08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2021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PIBITI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noProof/>
        <w:sz w:val="20"/>
      </w:rPr>
      <w:t>2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  <w:p w14:paraId="0A736FDE" w14:textId="77777777" w:rsidR="002E0A4A" w:rsidRDefault="002E0A4A" w:rsidP="00D2686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EEE4" w14:textId="77777777" w:rsidR="00B076C5" w:rsidRPr="00AC3F38" w:rsidRDefault="00B076C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02281A2" w14:textId="77777777" w:rsidR="00B076C5" w:rsidRDefault="00B076C5">
    <w:pPr>
      <w:pStyle w:val="Rodap"/>
    </w:pPr>
  </w:p>
  <w:p w14:paraId="26D417C4" w14:textId="77777777" w:rsidR="00B076C5" w:rsidRDefault="00B076C5"/>
  <w:p w14:paraId="31A093F8" w14:textId="77777777" w:rsidR="00B076C5" w:rsidRDefault="00B076C5"/>
  <w:p w14:paraId="78595BCB" w14:textId="77777777" w:rsidR="00B076C5" w:rsidRDefault="00B076C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0DB15" w14:textId="77777777" w:rsidR="00B076C5" w:rsidRPr="00AC3F38" w:rsidRDefault="00B076C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B076C5" w:rsidRDefault="00B076C5">
    <w:pPr>
      <w:pStyle w:val="Rodap"/>
    </w:pPr>
  </w:p>
  <w:p w14:paraId="449FCAF4" w14:textId="77777777" w:rsidR="00B076C5" w:rsidRDefault="00B076C5"/>
  <w:p w14:paraId="4139C48A" w14:textId="77777777" w:rsidR="00B076C5" w:rsidRDefault="00B076C5"/>
  <w:p w14:paraId="6035AA10" w14:textId="77777777" w:rsidR="00B076C5" w:rsidRDefault="00B076C5"/>
  <w:p w14:paraId="05CA100B" w14:textId="77777777" w:rsidR="00B076C5" w:rsidRDefault="00B076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19180" w14:textId="77777777" w:rsidR="00FF6EE6" w:rsidRDefault="00FF6EE6" w:rsidP="00D26868">
      <w:r>
        <w:separator/>
      </w:r>
    </w:p>
  </w:footnote>
  <w:footnote w:type="continuationSeparator" w:id="0">
    <w:p w14:paraId="4A3A261B" w14:textId="77777777" w:rsidR="00FF6EE6" w:rsidRDefault="00FF6EE6" w:rsidP="00D26868">
      <w:r>
        <w:continuationSeparator/>
      </w:r>
    </w:p>
  </w:footnote>
  <w:footnote w:type="continuationNotice" w:id="1">
    <w:p w14:paraId="02DCEEE5" w14:textId="77777777" w:rsidR="00FF6EE6" w:rsidRDefault="00FF6E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C60D5" w14:textId="77777777" w:rsidR="002E0A4A" w:rsidRPr="00EC6DD3" w:rsidRDefault="002E0A4A" w:rsidP="00D26868">
    <w:pPr>
      <w:pStyle w:val="Cabealho"/>
      <w:rPr>
        <w:rFonts w:ascii="Open Sans" w:hAnsi="Open Sans" w:cs="Open Sans"/>
        <w:sz w:val="8"/>
        <w:szCs w:val="20"/>
      </w:rPr>
    </w:pPr>
    <w:r w:rsidRPr="00EC6DD3">
      <w:rPr>
        <w:rFonts w:ascii="Open Sans" w:hAnsi="Open Sans" w:cs="Open Sans"/>
      </w:rPr>
      <w:t xml:space="preserve"> </w:t>
    </w:r>
  </w:p>
  <w:p w14:paraId="666B9F99" w14:textId="77777777" w:rsidR="002E0A4A" w:rsidRPr="00007505" w:rsidRDefault="002E0A4A" w:rsidP="009915E1">
    <w:pPr>
      <w:pStyle w:val="Cabealho"/>
      <w:jc w:val="center"/>
    </w:pPr>
    <w:r>
      <w:pict w14:anchorId="176576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246pt;height:42pt">
          <v:imagedata r:id="rId1" o:title="marca Dinove horizonta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7062" w14:textId="77777777" w:rsidR="00B076C5" w:rsidRDefault="00B076C5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18825FD7" wp14:editId="5CA37DDD">
          <wp:extent cx="1631315" cy="782955"/>
          <wp:effectExtent l="0" t="0" r="0" b="0"/>
          <wp:docPr id="33" name="Imagem 33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0720816C" wp14:editId="0511C290">
          <wp:extent cx="1393975" cy="617875"/>
          <wp:effectExtent l="19050" t="0" r="0" b="182245"/>
          <wp:docPr id="34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A195D8E" w14:textId="77777777" w:rsidR="00B076C5" w:rsidRDefault="00B076C5" w:rsidP="00D74C03">
    <w:pPr>
      <w:pStyle w:val="Cabealho"/>
      <w:jc w:val="center"/>
    </w:pPr>
  </w:p>
  <w:p w14:paraId="1A26F777" w14:textId="77777777" w:rsidR="00B076C5" w:rsidRDefault="00B076C5"/>
  <w:p w14:paraId="63F052C4" w14:textId="77777777" w:rsidR="00B076C5" w:rsidRDefault="00B076C5"/>
  <w:p w14:paraId="15A40E6F" w14:textId="77777777" w:rsidR="00B076C5" w:rsidRDefault="00B076C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D679D" w14:textId="77777777" w:rsidR="00B076C5" w:rsidRDefault="00B076C5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B076C5" w:rsidRDefault="00B076C5" w:rsidP="00D74C03">
    <w:pPr>
      <w:pStyle w:val="Cabealho"/>
      <w:jc w:val="center"/>
    </w:pPr>
  </w:p>
  <w:p w14:paraId="5DD0D448" w14:textId="77777777" w:rsidR="00B076C5" w:rsidRDefault="00B076C5"/>
  <w:p w14:paraId="2F6CAD2B" w14:textId="77777777" w:rsidR="00B076C5" w:rsidRDefault="00B076C5"/>
  <w:p w14:paraId="773C0A62" w14:textId="77777777" w:rsidR="00B076C5" w:rsidRDefault="00B076C5"/>
  <w:p w14:paraId="5567418B" w14:textId="77777777" w:rsidR="00B076C5" w:rsidRDefault="00B076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3BC74C5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3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338BB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7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8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146DF"/>
    <w:multiLevelType w:val="multilevel"/>
    <w:tmpl w:val="3446E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3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F096F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ECE363D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D425CD"/>
    <w:multiLevelType w:val="hybridMultilevel"/>
    <w:tmpl w:val="B9DCB350"/>
    <w:lvl w:ilvl="0" w:tplc="7CD45862">
      <w:start w:val="3"/>
      <w:numFmt w:val="lowerLetter"/>
      <w:lvlText w:val="%1)"/>
      <w:lvlJc w:val="left"/>
      <w:pPr>
        <w:ind w:left="644" w:hanging="360"/>
      </w:pPr>
      <w:rPr>
        <w:rFonts w:hint="default"/>
        <w:b/>
        <w:strike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43221"/>
    <w:multiLevelType w:val="multilevel"/>
    <w:tmpl w:val="A1BC5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4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5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8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9" w15:restartNumberingAfterBreak="0">
    <w:nsid w:val="62441D8E"/>
    <w:multiLevelType w:val="multilevel"/>
    <w:tmpl w:val="19D8F7F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2E81AA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1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3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7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33"/>
  </w:num>
  <w:num w:numId="2">
    <w:abstractNumId w:val="7"/>
  </w:num>
  <w:num w:numId="3">
    <w:abstractNumId w:val="12"/>
  </w:num>
  <w:num w:numId="4">
    <w:abstractNumId w:val="37"/>
  </w:num>
  <w:num w:numId="5">
    <w:abstractNumId w:val="32"/>
  </w:num>
  <w:num w:numId="6">
    <w:abstractNumId w:val="34"/>
  </w:num>
  <w:num w:numId="7">
    <w:abstractNumId w:val="4"/>
  </w:num>
  <w:num w:numId="8">
    <w:abstractNumId w:val="29"/>
  </w:num>
  <w:num w:numId="9">
    <w:abstractNumId w:val="22"/>
  </w:num>
  <w:num w:numId="10">
    <w:abstractNumId w:val="47"/>
  </w:num>
  <w:num w:numId="11">
    <w:abstractNumId w:val="44"/>
  </w:num>
  <w:num w:numId="12">
    <w:abstractNumId w:val="3"/>
  </w:num>
  <w:num w:numId="13">
    <w:abstractNumId w:val="48"/>
  </w:num>
  <w:num w:numId="14">
    <w:abstractNumId w:val="17"/>
  </w:num>
  <w:num w:numId="15">
    <w:abstractNumId w:val="14"/>
  </w:num>
  <w:num w:numId="16">
    <w:abstractNumId w:val="42"/>
  </w:num>
  <w:num w:numId="17">
    <w:abstractNumId w:val="46"/>
  </w:num>
  <w:num w:numId="18">
    <w:abstractNumId w:val="27"/>
  </w:num>
  <w:num w:numId="19">
    <w:abstractNumId w:val="1"/>
  </w:num>
  <w:num w:numId="20">
    <w:abstractNumId w:val="16"/>
  </w:num>
  <w:num w:numId="21">
    <w:abstractNumId w:val="28"/>
  </w:num>
  <w:num w:numId="22">
    <w:abstractNumId w:val="5"/>
  </w:num>
  <w:num w:numId="23">
    <w:abstractNumId w:val="38"/>
  </w:num>
  <w:num w:numId="24">
    <w:abstractNumId w:val="49"/>
  </w:num>
  <w:num w:numId="25">
    <w:abstractNumId w:val="43"/>
  </w:num>
  <w:num w:numId="26">
    <w:abstractNumId w:val="24"/>
  </w:num>
  <w:num w:numId="27">
    <w:abstractNumId w:val="26"/>
  </w:num>
  <w:num w:numId="28">
    <w:abstractNumId w:val="35"/>
  </w:num>
  <w:num w:numId="29">
    <w:abstractNumId w:val="45"/>
  </w:num>
  <w:num w:numId="30">
    <w:abstractNumId w:val="30"/>
  </w:num>
  <w:num w:numId="31">
    <w:abstractNumId w:val="9"/>
  </w:num>
  <w:num w:numId="32">
    <w:abstractNumId w:val="18"/>
  </w:num>
  <w:num w:numId="33">
    <w:abstractNumId w:val="36"/>
  </w:num>
  <w:num w:numId="34">
    <w:abstractNumId w:val="0"/>
  </w:num>
  <w:num w:numId="35">
    <w:abstractNumId w:val="20"/>
  </w:num>
  <w:num w:numId="36">
    <w:abstractNumId w:val="15"/>
  </w:num>
  <w:num w:numId="37">
    <w:abstractNumId w:val="31"/>
  </w:num>
  <w:num w:numId="38">
    <w:abstractNumId w:val="8"/>
  </w:num>
  <w:num w:numId="39">
    <w:abstractNumId w:val="11"/>
  </w:num>
  <w:num w:numId="40">
    <w:abstractNumId w:val="41"/>
  </w:num>
  <w:num w:numId="41">
    <w:abstractNumId w:val="13"/>
  </w:num>
  <w:num w:numId="42">
    <w:abstractNumId w:val="19"/>
  </w:num>
  <w:num w:numId="43">
    <w:abstractNumId w:val="23"/>
  </w:num>
  <w:num w:numId="44">
    <w:abstractNumId w:val="39"/>
  </w:num>
  <w:num w:numId="45">
    <w:abstractNumId w:val="10"/>
    <w:lvlOverride w:ilvl="0">
      <w:lvl w:ilvl="0">
        <w:numFmt w:val="lowerLetter"/>
        <w:lvlText w:val="%1."/>
        <w:lvlJc w:val="left"/>
      </w:lvl>
    </w:lvlOverride>
  </w:num>
  <w:num w:numId="46">
    <w:abstractNumId w:val="21"/>
  </w:num>
  <w:num w:numId="47">
    <w:abstractNumId w:val="40"/>
  </w:num>
  <w:num w:numId="48">
    <w:abstractNumId w:val="6"/>
  </w:num>
  <w:num w:numId="49">
    <w:abstractNumId w:val="2"/>
  </w:num>
  <w:num w:numId="50">
    <w:abstractNumId w:val="25"/>
    <w:lvlOverride w:ilvl="0">
      <w:lvl w:ilvl="0">
        <w:numFmt w:val="lowerLetter"/>
        <w:lvlText w:val="%1."/>
        <w:lvlJc w:val="left"/>
      </w:lvl>
    </w:lvlOverride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rQ0MjM1NbcAcpR0lIJTi4sz8/NACoxqAX2entEsAAAA"/>
  </w:docVars>
  <w:rsids>
    <w:rsidRoot w:val="00D26868"/>
    <w:rsid w:val="0002086D"/>
    <w:rsid w:val="0002510C"/>
    <w:rsid w:val="00025291"/>
    <w:rsid w:val="00043288"/>
    <w:rsid w:val="000536D2"/>
    <w:rsid w:val="00065B79"/>
    <w:rsid w:val="00075883"/>
    <w:rsid w:val="00080D02"/>
    <w:rsid w:val="0008342E"/>
    <w:rsid w:val="0008410F"/>
    <w:rsid w:val="00084ACA"/>
    <w:rsid w:val="00086AFF"/>
    <w:rsid w:val="00093D3C"/>
    <w:rsid w:val="000B2CBE"/>
    <w:rsid w:val="000C4DFB"/>
    <w:rsid w:val="000D5DF9"/>
    <w:rsid w:val="000D73EC"/>
    <w:rsid w:val="000D7FFC"/>
    <w:rsid w:val="000F1421"/>
    <w:rsid w:val="00101000"/>
    <w:rsid w:val="00117ADB"/>
    <w:rsid w:val="00120013"/>
    <w:rsid w:val="001201C2"/>
    <w:rsid w:val="001219A1"/>
    <w:rsid w:val="001447E3"/>
    <w:rsid w:val="00154905"/>
    <w:rsid w:val="00160EBD"/>
    <w:rsid w:val="001707F4"/>
    <w:rsid w:val="00186D8F"/>
    <w:rsid w:val="001A18BC"/>
    <w:rsid w:val="001A23EE"/>
    <w:rsid w:val="001A3C8A"/>
    <w:rsid w:val="001B5DFC"/>
    <w:rsid w:val="001C6675"/>
    <w:rsid w:val="001E0317"/>
    <w:rsid w:val="001E155A"/>
    <w:rsid w:val="002054AB"/>
    <w:rsid w:val="00211106"/>
    <w:rsid w:val="00214CD3"/>
    <w:rsid w:val="00237CDD"/>
    <w:rsid w:val="00257717"/>
    <w:rsid w:val="0026165A"/>
    <w:rsid w:val="00275B0D"/>
    <w:rsid w:val="00276728"/>
    <w:rsid w:val="00277317"/>
    <w:rsid w:val="0027797F"/>
    <w:rsid w:val="002A1EFF"/>
    <w:rsid w:val="002A4E85"/>
    <w:rsid w:val="002A6FB4"/>
    <w:rsid w:val="002B7D20"/>
    <w:rsid w:val="002C18F6"/>
    <w:rsid w:val="002C3D56"/>
    <w:rsid w:val="002C5DC9"/>
    <w:rsid w:val="002D4CBC"/>
    <w:rsid w:val="002E0A4A"/>
    <w:rsid w:val="002F5C16"/>
    <w:rsid w:val="00301117"/>
    <w:rsid w:val="00307F72"/>
    <w:rsid w:val="00310C60"/>
    <w:rsid w:val="00312005"/>
    <w:rsid w:val="00322429"/>
    <w:rsid w:val="00324E7F"/>
    <w:rsid w:val="00327634"/>
    <w:rsid w:val="003276E7"/>
    <w:rsid w:val="003350D2"/>
    <w:rsid w:val="00335793"/>
    <w:rsid w:val="00355672"/>
    <w:rsid w:val="003577E6"/>
    <w:rsid w:val="0036124A"/>
    <w:rsid w:val="0036405D"/>
    <w:rsid w:val="00370B7C"/>
    <w:rsid w:val="00377981"/>
    <w:rsid w:val="00390F67"/>
    <w:rsid w:val="00394C17"/>
    <w:rsid w:val="003A0AD5"/>
    <w:rsid w:val="003A3314"/>
    <w:rsid w:val="003A3C0F"/>
    <w:rsid w:val="003C2011"/>
    <w:rsid w:val="003C3841"/>
    <w:rsid w:val="003D2959"/>
    <w:rsid w:val="003D4292"/>
    <w:rsid w:val="003D50FB"/>
    <w:rsid w:val="003F6269"/>
    <w:rsid w:val="00407389"/>
    <w:rsid w:val="00420861"/>
    <w:rsid w:val="004326A3"/>
    <w:rsid w:val="00437B36"/>
    <w:rsid w:val="00450D0F"/>
    <w:rsid w:val="004531E1"/>
    <w:rsid w:val="00463605"/>
    <w:rsid w:val="0046485C"/>
    <w:rsid w:val="00465C08"/>
    <w:rsid w:val="00486CAA"/>
    <w:rsid w:val="00487BD2"/>
    <w:rsid w:val="00493B78"/>
    <w:rsid w:val="004A3431"/>
    <w:rsid w:val="004B258B"/>
    <w:rsid w:val="004D0ACD"/>
    <w:rsid w:val="004D5C92"/>
    <w:rsid w:val="004F2578"/>
    <w:rsid w:val="004F6CCC"/>
    <w:rsid w:val="00504CDC"/>
    <w:rsid w:val="00525F48"/>
    <w:rsid w:val="0052691F"/>
    <w:rsid w:val="00534E71"/>
    <w:rsid w:val="00550DD7"/>
    <w:rsid w:val="00573954"/>
    <w:rsid w:val="00574CC2"/>
    <w:rsid w:val="00574DA8"/>
    <w:rsid w:val="00587C80"/>
    <w:rsid w:val="00592444"/>
    <w:rsid w:val="00597328"/>
    <w:rsid w:val="005A025D"/>
    <w:rsid w:val="005A0C95"/>
    <w:rsid w:val="005C5018"/>
    <w:rsid w:val="005D74DF"/>
    <w:rsid w:val="005F4980"/>
    <w:rsid w:val="00600934"/>
    <w:rsid w:val="00617BF3"/>
    <w:rsid w:val="00621F63"/>
    <w:rsid w:val="006228F3"/>
    <w:rsid w:val="00623EE7"/>
    <w:rsid w:val="006358EA"/>
    <w:rsid w:val="00644AA5"/>
    <w:rsid w:val="006766A7"/>
    <w:rsid w:val="006772F1"/>
    <w:rsid w:val="00690B24"/>
    <w:rsid w:val="00691AFC"/>
    <w:rsid w:val="006A369B"/>
    <w:rsid w:val="006B091F"/>
    <w:rsid w:val="006B1876"/>
    <w:rsid w:val="006C6750"/>
    <w:rsid w:val="006D5706"/>
    <w:rsid w:val="006E1B1A"/>
    <w:rsid w:val="006E1C39"/>
    <w:rsid w:val="006E34EC"/>
    <w:rsid w:val="006E472E"/>
    <w:rsid w:val="006E58F3"/>
    <w:rsid w:val="006F1EBD"/>
    <w:rsid w:val="006F6194"/>
    <w:rsid w:val="006F7222"/>
    <w:rsid w:val="006F7FD8"/>
    <w:rsid w:val="00710C72"/>
    <w:rsid w:val="007143CF"/>
    <w:rsid w:val="0071701D"/>
    <w:rsid w:val="0072506E"/>
    <w:rsid w:val="00734381"/>
    <w:rsid w:val="00741AD5"/>
    <w:rsid w:val="007432EB"/>
    <w:rsid w:val="00751A98"/>
    <w:rsid w:val="00775B6A"/>
    <w:rsid w:val="00777DCA"/>
    <w:rsid w:val="0078549D"/>
    <w:rsid w:val="00787373"/>
    <w:rsid w:val="00787EE5"/>
    <w:rsid w:val="00797CB1"/>
    <w:rsid w:val="007A0B9E"/>
    <w:rsid w:val="007A2AC8"/>
    <w:rsid w:val="007B3953"/>
    <w:rsid w:val="007C0A8C"/>
    <w:rsid w:val="007C498C"/>
    <w:rsid w:val="007D3323"/>
    <w:rsid w:val="007D7AE9"/>
    <w:rsid w:val="007E7D61"/>
    <w:rsid w:val="00801EF3"/>
    <w:rsid w:val="0082233A"/>
    <w:rsid w:val="0082575E"/>
    <w:rsid w:val="00862493"/>
    <w:rsid w:val="00865085"/>
    <w:rsid w:val="00865742"/>
    <w:rsid w:val="008737E1"/>
    <w:rsid w:val="00880975"/>
    <w:rsid w:val="00882E7B"/>
    <w:rsid w:val="00890C5D"/>
    <w:rsid w:val="008A039B"/>
    <w:rsid w:val="008A18CB"/>
    <w:rsid w:val="008C703C"/>
    <w:rsid w:val="008D5C4E"/>
    <w:rsid w:val="008E411B"/>
    <w:rsid w:val="008F18E5"/>
    <w:rsid w:val="008F48D8"/>
    <w:rsid w:val="008F6D75"/>
    <w:rsid w:val="0090616A"/>
    <w:rsid w:val="00915176"/>
    <w:rsid w:val="009159CA"/>
    <w:rsid w:val="0092175B"/>
    <w:rsid w:val="00934355"/>
    <w:rsid w:val="00940C69"/>
    <w:rsid w:val="009531FB"/>
    <w:rsid w:val="00955FBB"/>
    <w:rsid w:val="00961B43"/>
    <w:rsid w:val="0096430F"/>
    <w:rsid w:val="00981232"/>
    <w:rsid w:val="009838E8"/>
    <w:rsid w:val="00986090"/>
    <w:rsid w:val="009915E1"/>
    <w:rsid w:val="0099310B"/>
    <w:rsid w:val="00995690"/>
    <w:rsid w:val="009A0722"/>
    <w:rsid w:val="009B238C"/>
    <w:rsid w:val="009B615C"/>
    <w:rsid w:val="009C6FE1"/>
    <w:rsid w:val="009D47BC"/>
    <w:rsid w:val="009E5E57"/>
    <w:rsid w:val="009F4D3E"/>
    <w:rsid w:val="00A02674"/>
    <w:rsid w:val="00A056A5"/>
    <w:rsid w:val="00A115FC"/>
    <w:rsid w:val="00A14CF2"/>
    <w:rsid w:val="00A2011F"/>
    <w:rsid w:val="00A22149"/>
    <w:rsid w:val="00A314AD"/>
    <w:rsid w:val="00A31650"/>
    <w:rsid w:val="00A328D4"/>
    <w:rsid w:val="00A3673B"/>
    <w:rsid w:val="00A37CEC"/>
    <w:rsid w:val="00A61721"/>
    <w:rsid w:val="00A74C43"/>
    <w:rsid w:val="00A92AC8"/>
    <w:rsid w:val="00A938E1"/>
    <w:rsid w:val="00A97C3C"/>
    <w:rsid w:val="00AA7935"/>
    <w:rsid w:val="00AB359C"/>
    <w:rsid w:val="00AB7982"/>
    <w:rsid w:val="00AC649F"/>
    <w:rsid w:val="00AD5527"/>
    <w:rsid w:val="00AF5D0F"/>
    <w:rsid w:val="00B076C5"/>
    <w:rsid w:val="00B151AA"/>
    <w:rsid w:val="00B1658C"/>
    <w:rsid w:val="00B2321D"/>
    <w:rsid w:val="00B3152B"/>
    <w:rsid w:val="00B321C6"/>
    <w:rsid w:val="00B36D19"/>
    <w:rsid w:val="00B55765"/>
    <w:rsid w:val="00B76E08"/>
    <w:rsid w:val="00B81760"/>
    <w:rsid w:val="00B90086"/>
    <w:rsid w:val="00B964FF"/>
    <w:rsid w:val="00BA1CCA"/>
    <w:rsid w:val="00BA42B3"/>
    <w:rsid w:val="00BA603A"/>
    <w:rsid w:val="00BA6F93"/>
    <w:rsid w:val="00BB3DDD"/>
    <w:rsid w:val="00BB48A1"/>
    <w:rsid w:val="00BB77E6"/>
    <w:rsid w:val="00BC0B7E"/>
    <w:rsid w:val="00BC5D65"/>
    <w:rsid w:val="00BD1A58"/>
    <w:rsid w:val="00BE19D2"/>
    <w:rsid w:val="00BE43FB"/>
    <w:rsid w:val="00BF3181"/>
    <w:rsid w:val="00C10B5E"/>
    <w:rsid w:val="00C12A38"/>
    <w:rsid w:val="00C17DF2"/>
    <w:rsid w:val="00C35BDD"/>
    <w:rsid w:val="00C37028"/>
    <w:rsid w:val="00C558EF"/>
    <w:rsid w:val="00C75FB4"/>
    <w:rsid w:val="00C84C01"/>
    <w:rsid w:val="00C943F4"/>
    <w:rsid w:val="00CA34E9"/>
    <w:rsid w:val="00CA490E"/>
    <w:rsid w:val="00CA68CF"/>
    <w:rsid w:val="00CC0399"/>
    <w:rsid w:val="00CC7B72"/>
    <w:rsid w:val="00CD6486"/>
    <w:rsid w:val="00CE4251"/>
    <w:rsid w:val="00CE4D3A"/>
    <w:rsid w:val="00CE7D03"/>
    <w:rsid w:val="00CF6F80"/>
    <w:rsid w:val="00D15241"/>
    <w:rsid w:val="00D20CF8"/>
    <w:rsid w:val="00D26868"/>
    <w:rsid w:val="00D3520B"/>
    <w:rsid w:val="00D46776"/>
    <w:rsid w:val="00D5241C"/>
    <w:rsid w:val="00D66CA8"/>
    <w:rsid w:val="00D7096C"/>
    <w:rsid w:val="00D74C03"/>
    <w:rsid w:val="00D75F7E"/>
    <w:rsid w:val="00D8001B"/>
    <w:rsid w:val="00D8677B"/>
    <w:rsid w:val="00D90508"/>
    <w:rsid w:val="00D946E3"/>
    <w:rsid w:val="00DA67C8"/>
    <w:rsid w:val="00DC0C1D"/>
    <w:rsid w:val="00DC5D5E"/>
    <w:rsid w:val="00DD0104"/>
    <w:rsid w:val="00DD25B3"/>
    <w:rsid w:val="00DE3EB7"/>
    <w:rsid w:val="00E011F8"/>
    <w:rsid w:val="00E05BEF"/>
    <w:rsid w:val="00E20195"/>
    <w:rsid w:val="00E24D82"/>
    <w:rsid w:val="00E33597"/>
    <w:rsid w:val="00E510DD"/>
    <w:rsid w:val="00E74FA0"/>
    <w:rsid w:val="00E82364"/>
    <w:rsid w:val="00E876CA"/>
    <w:rsid w:val="00EB3D19"/>
    <w:rsid w:val="00EC3CBD"/>
    <w:rsid w:val="00ED18BF"/>
    <w:rsid w:val="00ED20E6"/>
    <w:rsid w:val="00EF3615"/>
    <w:rsid w:val="00F03550"/>
    <w:rsid w:val="00F34CA0"/>
    <w:rsid w:val="00F3659E"/>
    <w:rsid w:val="00F44A17"/>
    <w:rsid w:val="00F51681"/>
    <w:rsid w:val="00F803B2"/>
    <w:rsid w:val="00FB7540"/>
    <w:rsid w:val="00FD231C"/>
    <w:rsid w:val="00FD3F18"/>
    <w:rsid w:val="00FD4BB2"/>
    <w:rsid w:val="00FD79DD"/>
    <w:rsid w:val="00FF19A9"/>
    <w:rsid w:val="00FF318E"/>
    <w:rsid w:val="00FF6EE6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27731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8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03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08A7-DDA1-47F1-A707-0A051E55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5</Pages>
  <Words>4511</Words>
  <Characters>24362</Characters>
  <Application>Microsoft Office Word</Application>
  <DocSecurity>0</DocSecurity>
  <Lines>203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8816</CharactersWithSpaces>
  <SharedDoc>false</SharedDoc>
  <HLinks>
    <vt:vector size="60" baseType="variant">
      <vt:variant>
        <vt:i4>1572916</vt:i4>
      </vt:variant>
      <vt:variant>
        <vt:i4>27</vt:i4>
      </vt:variant>
      <vt:variant>
        <vt:i4>0</vt:i4>
      </vt:variant>
      <vt:variant>
        <vt:i4>5</vt:i4>
      </vt:variant>
      <vt:variant>
        <vt:lpwstr>mailto:publicacoes.suporte@ifs.edu.br</vt:lpwstr>
      </vt:variant>
      <vt:variant>
        <vt:lpwstr/>
      </vt:variant>
      <vt:variant>
        <vt:i4>6946859</vt:i4>
      </vt:variant>
      <vt:variant>
        <vt:i4>24</vt:i4>
      </vt:variant>
      <vt:variant>
        <vt:i4>0</vt:i4>
      </vt:variant>
      <vt:variant>
        <vt:i4>5</vt:i4>
      </vt:variant>
      <vt:variant>
        <vt:lpwstr>http://publicacoes.ifs.edu.br/</vt:lpwstr>
      </vt:variant>
      <vt:variant>
        <vt:lpwstr/>
      </vt:variant>
      <vt:variant>
        <vt:i4>7995489</vt:i4>
      </vt:variant>
      <vt:variant>
        <vt:i4>21</vt:i4>
      </vt:variant>
      <vt:variant>
        <vt:i4>0</vt:i4>
      </vt:variant>
      <vt:variant>
        <vt:i4>5</vt:i4>
      </vt:variant>
      <vt:variant>
        <vt:lpwstr>http://publicacoes.ifs.br/</vt:lpwstr>
      </vt:variant>
      <vt:variant>
        <vt:lpwstr/>
      </vt:variant>
      <vt:variant>
        <vt:i4>983132</vt:i4>
      </vt:variant>
      <vt:variant>
        <vt:i4>18</vt:i4>
      </vt:variant>
      <vt:variant>
        <vt:i4>0</vt:i4>
      </vt:variant>
      <vt:variant>
        <vt:i4>5</vt:i4>
      </vt:variant>
      <vt:variant>
        <vt:lpwstr>http://www.ifs.edu.br/dinove</vt:lpwstr>
      </vt:variant>
      <vt:variant>
        <vt:lpwstr/>
      </vt:variant>
      <vt:variant>
        <vt:i4>5505145</vt:i4>
      </vt:variant>
      <vt:variant>
        <vt:i4>15</vt:i4>
      </vt:variant>
      <vt:variant>
        <vt:i4>0</vt:i4>
      </vt:variant>
      <vt:variant>
        <vt:i4>5</vt:i4>
      </vt:variant>
      <vt:variant>
        <vt:lpwstr>http://www.planalto.gov.br/ccivil_03/decreto/D1752.htm</vt:lpwstr>
      </vt:variant>
      <vt:variant>
        <vt:lpwstr/>
      </vt:variant>
      <vt:variant>
        <vt:i4>3866680</vt:i4>
      </vt:variant>
      <vt:variant>
        <vt:i4>12</vt:i4>
      </vt:variant>
      <vt:variant>
        <vt:i4>0</vt:i4>
      </vt:variant>
      <vt:variant>
        <vt:i4>5</vt:i4>
      </vt:variant>
      <vt:variant>
        <vt:lpwstr>http://www.mma.gov.br/patrimonio-genetico/conselho-de-gestao-do-patrimonio-genetico/sis-gen</vt:lpwstr>
      </vt:variant>
      <vt:variant>
        <vt:lpwstr/>
      </vt:variant>
      <vt:variant>
        <vt:i4>5308446</vt:i4>
      </vt:variant>
      <vt:variant>
        <vt:i4>9</vt:i4>
      </vt:variant>
      <vt:variant>
        <vt:i4>0</vt:i4>
      </vt:variant>
      <vt:variant>
        <vt:i4>5</vt:i4>
      </vt:variant>
      <vt:variant>
        <vt:lpwstr>http://www.ifs.edu.br/comite-de-etica</vt:lpwstr>
      </vt:variant>
      <vt:variant>
        <vt:lpwstr/>
      </vt:variant>
      <vt:variant>
        <vt:i4>7077997</vt:i4>
      </vt:variant>
      <vt:variant>
        <vt:i4>6</vt:i4>
      </vt:variant>
      <vt:variant>
        <vt:i4>0</vt:i4>
      </vt:variant>
      <vt:variant>
        <vt:i4>5</vt:i4>
      </vt:variant>
      <vt:variant>
        <vt:lpwstr>http://plataformabrasil.saude.gov.br/login.jsf</vt:lpwstr>
      </vt:variant>
      <vt:variant>
        <vt:lpwstr/>
      </vt:variant>
      <vt:variant>
        <vt:i4>8257617</vt:i4>
      </vt:variant>
      <vt:variant>
        <vt:i4>3</vt:i4>
      </vt:variant>
      <vt:variant>
        <vt:i4>0</vt:i4>
      </vt:variant>
      <vt:variant>
        <vt:i4>5</vt:i4>
      </vt:variant>
      <vt:variant>
        <vt:lpwstr>mailto:publicacoes.suporte@ifs.edu.br,%20informando</vt:lpwstr>
      </vt:variant>
      <vt:variant>
        <vt:lpwstr/>
      </vt:variant>
      <vt:variant>
        <vt:i4>2228260</vt:i4>
      </vt:variant>
      <vt:variant>
        <vt:i4>0</vt:i4>
      </vt:variant>
      <vt:variant>
        <vt:i4>0</vt:i4>
      </vt:variant>
      <vt:variant>
        <vt:i4>5</vt:i4>
      </vt:variant>
      <vt:variant>
        <vt:lpwstr>http://lattes.cnpq.br/web/dgp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43</cp:revision>
  <cp:lastPrinted>2019-11-04T22:45:00Z</cp:lastPrinted>
  <dcterms:created xsi:type="dcterms:W3CDTF">2021-09-08T19:37:00Z</dcterms:created>
  <dcterms:modified xsi:type="dcterms:W3CDTF">2021-09-18T13:49:00Z</dcterms:modified>
</cp:coreProperties>
</file>